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071461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051D" w:rsidRDefault="00D6051D">
          <w:pPr>
            <w:pStyle w:val="TOCHeading"/>
          </w:pPr>
          <w:r>
            <w:t>Contents</w:t>
          </w:r>
        </w:p>
        <w:p w:rsidR="00CA7533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399343" w:history="1">
            <w:r w:rsidR="00CA7533" w:rsidRPr="00587809">
              <w:rPr>
                <w:rStyle w:val="Hyperlink"/>
                <w:rFonts w:eastAsia="Times New Roman"/>
                <w:noProof/>
              </w:rPr>
              <w:t>Installation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3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1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4" w:history="1">
            <w:r w:rsidR="00CA7533" w:rsidRPr="00587809">
              <w:rPr>
                <w:rStyle w:val="Hyperlink"/>
                <w:rFonts w:eastAsia="Times New Roman"/>
                <w:noProof/>
              </w:rPr>
              <w:t>Git hub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4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2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5" w:history="1">
            <w:r w:rsidR="00CA7533" w:rsidRPr="00587809">
              <w:rPr>
                <w:rStyle w:val="Hyperlink"/>
                <w:rFonts w:eastAsia="Times New Roman"/>
                <w:noProof/>
              </w:rPr>
              <w:t>Difference between single quote and double quote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5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2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6" w:history="1">
            <w:r w:rsidR="00CA7533" w:rsidRPr="00587809">
              <w:rPr>
                <w:rStyle w:val="Hyperlink"/>
                <w:rFonts w:eastAsia="Times New Roman"/>
                <w:noProof/>
              </w:rPr>
              <w:t>Echo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6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2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7" w:history="1">
            <w:r w:rsidR="00CA7533" w:rsidRPr="00587809">
              <w:rPr>
                <w:rStyle w:val="Hyperlink"/>
                <w:rFonts w:eastAsia="Times New Roman"/>
                <w:noProof/>
              </w:rPr>
              <w:t>Constant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7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8" w:history="1">
            <w:r w:rsidR="00CA7533"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Loop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8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9" w:history="1">
            <w:r w:rsidR="00CA7533" w:rsidRPr="00587809">
              <w:rPr>
                <w:rStyle w:val="Hyperlink"/>
                <w:noProof/>
              </w:rPr>
              <w:t>While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9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0" w:history="1">
            <w:r w:rsidR="00CA7533" w:rsidRPr="00587809">
              <w:rPr>
                <w:rStyle w:val="Hyperlink"/>
                <w:rFonts w:eastAsia="Times New Roman"/>
                <w:noProof/>
              </w:rPr>
              <w:t>Target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0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1" w:history="1">
            <w:r w:rsidR="00CA7533"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CRUD Operation in php using mysqli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1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399352" w:history="1">
            <w:r w:rsidR="00CA7533" w:rsidRPr="00587809">
              <w:rPr>
                <w:rStyle w:val="Hyperlink"/>
                <w:noProof/>
              </w:rPr>
              <w:t>I.</w:t>
            </w:r>
            <w:r w:rsidR="00CA7533">
              <w:rPr>
                <w:rFonts w:eastAsiaTheme="minorEastAsia"/>
                <w:noProof/>
              </w:rPr>
              <w:tab/>
            </w:r>
            <w:r w:rsidR="00CA7533" w:rsidRPr="00587809">
              <w:rPr>
                <w:rStyle w:val="Hyperlink"/>
                <w:noProof/>
              </w:rPr>
              <w:t>Create(Insert)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2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5399353" w:history="1">
            <w:r w:rsidR="00CA7533" w:rsidRPr="00587809">
              <w:rPr>
                <w:rStyle w:val="Hyperlink"/>
                <w:rFonts w:eastAsia="Times New Roman"/>
                <w:noProof/>
              </w:rPr>
              <w:t>a.</w:t>
            </w:r>
            <w:r w:rsidR="00CA7533">
              <w:rPr>
                <w:rFonts w:eastAsiaTheme="minorEastAsia"/>
                <w:noProof/>
              </w:rPr>
              <w:tab/>
            </w:r>
            <w:r w:rsidR="00CA7533"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Algorithm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3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3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4" w:history="1">
            <w:r w:rsidR="00CA7533"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Session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4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4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5" w:history="1">
            <w:r w:rsidR="00CA7533"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Important note: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5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4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6" w:history="1">
            <w:r w:rsidR="00CA7533"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Image upload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6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4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7" w:history="1">
            <w:r w:rsidR="00CA7533" w:rsidRPr="00587809">
              <w:rPr>
                <w:rStyle w:val="Hyperlink"/>
                <w:noProof/>
              </w:rPr>
              <w:t>File Delete or Unlink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7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5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8" w:history="1">
            <w:r w:rsidR="00CA7533" w:rsidRPr="00587809">
              <w:rPr>
                <w:rStyle w:val="Hyperlink"/>
                <w:noProof/>
              </w:rPr>
              <w:t>Edit  Image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8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5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9" w:history="1">
            <w:r w:rsidR="00CA7533" w:rsidRPr="00587809">
              <w:rPr>
                <w:rStyle w:val="Hyperlink"/>
                <w:noProof/>
              </w:rPr>
              <w:t>Explode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59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5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0" w:history="1">
            <w:r w:rsidR="00CA7533" w:rsidRPr="00587809">
              <w:rPr>
                <w:rStyle w:val="Hyperlink"/>
                <w:noProof/>
              </w:rPr>
              <w:t>In_Array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0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6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1" w:history="1">
            <w:r w:rsidR="00CA7533" w:rsidRPr="00587809">
              <w:rPr>
                <w:rStyle w:val="Hyperlink"/>
                <w:noProof/>
              </w:rPr>
              <w:t>Laravel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1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6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2" w:history="1">
            <w:r w:rsidR="00CA7533" w:rsidRPr="00587809">
              <w:rPr>
                <w:rStyle w:val="Hyperlink"/>
                <w:noProof/>
              </w:rPr>
              <w:t>Folder Structure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2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8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3" w:history="1">
            <w:r w:rsidR="00CA7533" w:rsidRPr="00587809">
              <w:rPr>
                <w:rStyle w:val="Hyperlink"/>
                <w:noProof/>
              </w:rPr>
              <w:t>.env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3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8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4" w:history="1">
            <w:r w:rsidR="00CA7533" w:rsidRPr="00587809">
              <w:rPr>
                <w:rStyle w:val="Hyperlink"/>
                <w:noProof/>
              </w:rPr>
              <w:t>Composer.json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4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8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5" w:history="1">
            <w:r w:rsidR="00CA7533" w:rsidRPr="00587809">
              <w:rPr>
                <w:rStyle w:val="Hyperlink"/>
                <w:noProof/>
              </w:rPr>
              <w:t>Package.json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5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8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6" w:history="1">
            <w:r w:rsidR="00CA7533" w:rsidRPr="00587809">
              <w:rPr>
                <w:rStyle w:val="Hyperlink"/>
                <w:noProof/>
              </w:rPr>
              <w:t>Process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6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8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7" w:history="1">
            <w:r w:rsidR="00CA7533" w:rsidRPr="00587809">
              <w:rPr>
                <w:rStyle w:val="Hyperlink"/>
                <w:noProof/>
              </w:rPr>
              <w:t>Login and register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7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9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8" w:history="1">
            <w:r w:rsidR="00CA7533" w:rsidRPr="00587809">
              <w:rPr>
                <w:rStyle w:val="Hyperlink"/>
                <w:noProof/>
              </w:rPr>
              <w:t>Table in Laravel: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8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10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E031F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9" w:history="1">
            <w:r w:rsidR="00CA7533" w:rsidRPr="00587809">
              <w:rPr>
                <w:rStyle w:val="Hyperlink"/>
                <w:noProof/>
              </w:rPr>
              <w:t>Create a table in laravel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69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11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r>
            <w:rPr>
              <w:b/>
              <w:bCs/>
              <w:noProof/>
            </w:rPr>
            <w:fldChar w:fldCharType="end"/>
          </w:r>
        </w:p>
      </w:sdtContent>
    </w:sdt>
    <w:p w:rsidR="00D6051D" w:rsidRDefault="00D6051D" w:rsidP="00D6051D"/>
    <w:p w:rsidR="000213DE" w:rsidRPr="000213DE" w:rsidRDefault="004B1056" w:rsidP="000213DE">
      <w:pPr>
        <w:pStyle w:val="Heading1"/>
      </w:pPr>
      <w:bookmarkStart w:id="0" w:name="_Toc45399343"/>
      <w:r>
        <w:rPr>
          <w:rFonts w:eastAsia="Times New Roman"/>
        </w:rPr>
        <w:t>Installation</w:t>
      </w:r>
      <w:bookmarkEnd w:id="0"/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B1056" w:rsidRDefault="005006E9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lastRenderedPageBreak/>
        <w:t xml:space="preserve">Long ago we used to work in </w:t>
      </w:r>
      <w:proofErr w:type="spellStart"/>
      <w:r w:rsidR="004B1056">
        <w:rPr>
          <w:rFonts w:ascii="Arial" w:eastAsia="Times New Roman" w:hAnsi="Arial" w:cs="Arial"/>
          <w:color w:val="000000"/>
        </w:rPr>
        <w:t>Xamp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and </w:t>
      </w:r>
      <w:proofErr w:type="spellStart"/>
      <w:r w:rsidR="004B1056">
        <w:rPr>
          <w:rFonts w:ascii="Arial" w:eastAsia="Times New Roman" w:hAnsi="Arial" w:cs="Arial"/>
          <w:color w:val="000000"/>
        </w:rPr>
        <w:t>Wam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for the local server now we use </w:t>
      </w:r>
      <w:proofErr w:type="spellStart"/>
      <w:r w:rsidR="004B1056">
        <w:rPr>
          <w:rFonts w:ascii="Arial" w:eastAsia="Times New Roman" w:hAnsi="Arial" w:cs="Arial"/>
          <w:color w:val="000000"/>
        </w:rPr>
        <w:t>Laragon</w:t>
      </w:r>
      <w:proofErr w:type="spellEnd"/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’s easy to use than other software.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create virtual domain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iv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rtificate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open project from www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sy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ject don’t need to wr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tisan serve</w:t>
      </w:r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Default="000213DE" w:rsidP="000213DE">
      <w:pPr>
        <w:pStyle w:val="Heading1"/>
        <w:rPr>
          <w:rFonts w:eastAsia="Times New Roman"/>
        </w:rPr>
      </w:pPr>
      <w:bookmarkStart w:id="1" w:name="_Toc45399344"/>
      <w:proofErr w:type="spellStart"/>
      <w:r>
        <w:rPr>
          <w:rFonts w:eastAsia="Times New Roman"/>
        </w:rPr>
        <w:t>Git</w:t>
      </w:r>
      <w:proofErr w:type="spellEnd"/>
      <w:r>
        <w:rPr>
          <w:rFonts w:eastAsia="Times New Roman"/>
        </w:rPr>
        <w:t xml:space="preserve"> hub</w:t>
      </w:r>
      <w:bookmarkEnd w:id="1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Create a new Repository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init</w:t>
      </w:r>
      <w:proofErr w:type="spell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status 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red: commit is still not done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reen: commit has been done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remote add origin </w:t>
      </w:r>
      <w:proofErr w:type="spellStart"/>
      <w:proofErr w:type="gram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@github.com:krevilraj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/Simple-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CRUD.git</w:t>
      </w:r>
      <w:proofErr w:type="spellEnd"/>
      <w:proofErr w:type="gram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add .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( it will change into green)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commit -m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“ message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” after this all files will be green now it is ready for push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push origin master</w:t>
      </w:r>
    </w:p>
    <w:p w:rsidR="000213DE" w:rsidRPr="000213DE" w:rsidRDefault="000213DE" w:rsidP="000213DE"/>
    <w:p w:rsidR="004B1056" w:rsidRDefault="004B1056" w:rsidP="004B1056">
      <w:pPr>
        <w:pStyle w:val="Heading1"/>
        <w:rPr>
          <w:rFonts w:eastAsia="Times New Roman"/>
        </w:rPr>
      </w:pPr>
      <w:bookmarkStart w:id="2" w:name="_Toc45399345"/>
      <w:r>
        <w:rPr>
          <w:rFonts w:eastAsia="Times New Roman"/>
        </w:rPr>
        <w:t>Difference between single quote and double quote</w:t>
      </w:r>
      <w:bookmarkEnd w:id="2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Arial" w:eastAsia="Times New Roman" w:hAnsi="Arial" w:cs="Arial"/>
          <w:color w:val="000000"/>
        </w:rPr>
        <w:t xml:space="preserve">Single quote </w:t>
      </w:r>
      <w:r>
        <w:rPr>
          <w:rFonts w:ascii="Arial" w:eastAsia="Times New Roman" w:hAnsi="Arial" w:cs="Arial"/>
          <w:color w:val="000000"/>
        </w:rPr>
        <w:t>and</w:t>
      </w:r>
      <w:r w:rsidRPr="004B1056">
        <w:rPr>
          <w:rFonts w:ascii="Arial" w:eastAsia="Times New Roman" w:hAnsi="Arial" w:cs="Arial"/>
          <w:color w:val="000000"/>
        </w:rPr>
        <w:t xml:space="preserve"> double quote </w:t>
      </w:r>
      <w:r>
        <w:rPr>
          <w:rFonts w:ascii="Arial" w:eastAsia="Times New Roman" w:hAnsi="Arial" w:cs="Arial"/>
          <w:color w:val="000000"/>
        </w:rPr>
        <w:t>both used for string. But Double quote recognize variable whereas single quote doesn’t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3" w:name="_Toc45399346"/>
      <w:r w:rsidRPr="004B1056">
        <w:rPr>
          <w:rFonts w:eastAsia="Times New Roman"/>
        </w:rPr>
        <w:t>Echo</w:t>
      </w:r>
      <w:bookmarkEnd w:id="3"/>
      <w:r w:rsidRPr="004B1056">
        <w:rPr>
          <w:rFonts w:eastAsia="Times New Roman"/>
        </w:rPr>
        <w:t> </w:t>
      </w:r>
    </w:p>
    <w:p w:rsidR="004B1056" w:rsidRDefault="004B1056" w:rsidP="000213D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t only </w:t>
      </w:r>
      <w:r w:rsidR="000213DE">
        <w:rPr>
          <w:rFonts w:ascii="Arial" w:eastAsia="Times New Roman" w:hAnsi="Arial" w:cs="Arial"/>
          <w:color w:val="000000"/>
        </w:rPr>
        <w:t>recognizes</w:t>
      </w:r>
      <w:r>
        <w:rPr>
          <w:rFonts w:ascii="Arial" w:eastAsia="Times New Roman" w:hAnsi="Arial" w:cs="Arial"/>
          <w:color w:val="000000"/>
        </w:rPr>
        <w:t xml:space="preserve"> variable, single quote, double quote</w:t>
      </w:r>
      <w:r w:rsidR="000213DE">
        <w:rPr>
          <w:rFonts w:ascii="Arial" w:eastAsia="Times New Roman" w:hAnsi="Arial" w:cs="Arial"/>
          <w:color w:val="000000"/>
        </w:rPr>
        <w:t xml:space="preserve">, concatenation, Athematic operator, </w:t>
      </w:r>
    </w:p>
    <w:p w:rsidR="003723E5" w:rsidRPr="004B1056" w:rsidRDefault="003723E5" w:rsidP="000213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Only </w:t>
      </w:r>
      <w:proofErr w:type="spellStart"/>
      <w:r>
        <w:rPr>
          <w:rFonts w:ascii="Arial" w:eastAsia="Times New Roman" w:hAnsi="Arial" w:cs="Arial"/>
          <w:color w:val="000000"/>
        </w:rPr>
        <w:t>var_dump</w:t>
      </w:r>
      <w:proofErr w:type="spellEnd"/>
      <w:r>
        <w:rPr>
          <w:rFonts w:ascii="Arial" w:eastAsia="Times New Roman" w:hAnsi="Arial" w:cs="Arial"/>
          <w:color w:val="000000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</w:rPr>
        <w:t>print_</w:t>
      </w:r>
      <w:proofErr w:type="gramStart"/>
      <w:r>
        <w:rPr>
          <w:rFonts w:ascii="Arial" w:eastAsia="Times New Roman" w:hAnsi="Arial" w:cs="Arial"/>
          <w:color w:val="000000"/>
        </w:rPr>
        <w:t>r</w:t>
      </w:r>
      <w:proofErr w:type="spellEnd"/>
      <w:r>
        <w:rPr>
          <w:rFonts w:ascii="Arial" w:eastAsia="Times New Roman" w:hAnsi="Arial" w:cs="Arial"/>
          <w:color w:val="000000"/>
        </w:rPr>
        <w:t>(</w:t>
      </w:r>
      <w:proofErr w:type="gramEnd"/>
      <w:r>
        <w:rPr>
          <w:rFonts w:ascii="Arial" w:eastAsia="Times New Roman" w:hAnsi="Arial" w:cs="Arial"/>
          <w:color w:val="000000"/>
        </w:rPr>
        <w:t xml:space="preserve">) </w:t>
      </w:r>
      <w:r w:rsidR="00D504B3">
        <w:rPr>
          <w:rFonts w:ascii="Arial" w:eastAsia="Times New Roman" w:hAnsi="Arial" w:cs="Arial"/>
          <w:color w:val="000000"/>
        </w:rPr>
        <w:t>recognize array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echo $y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0213DE" w:rsidRDefault="004B1056" w:rsidP="000213DE">
      <w:pPr>
        <w:pStyle w:val="Heading1"/>
        <w:rPr>
          <w:rFonts w:eastAsia="Times New Roman"/>
        </w:rPr>
      </w:pPr>
      <w:bookmarkStart w:id="4" w:name="_Toc45399347"/>
      <w:r w:rsidRPr="004B1056">
        <w:rPr>
          <w:rFonts w:eastAsia="Times New Roman"/>
        </w:rPr>
        <w:t>Constant</w:t>
      </w:r>
      <w:bookmarkEnd w:id="4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php</w:t>
      </w:r>
      <w:proofErr w:type="spellEnd"/>
      <w:proofErr w:type="gramEnd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efine(</w:t>
      </w:r>
      <w:proofErr w:type="gramEnd"/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GREETING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Welcome to W3Schools.com!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)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CD"/>
          <w:sz w:val="23"/>
          <w:szCs w:val="23"/>
          <w:shd w:val="clear" w:color="auto" w:fill="FFFFFF"/>
        </w:rPr>
        <w:t>echo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GREETING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0213DE">
      <w:pPr>
        <w:pStyle w:val="Heading1"/>
        <w:rPr>
          <w:rFonts w:eastAsia="Times New Roman"/>
          <w:shd w:val="clear" w:color="auto" w:fill="FFFFFF"/>
        </w:rPr>
      </w:pPr>
      <w:bookmarkStart w:id="5" w:name="_Toc45399348"/>
      <w:r w:rsidRPr="004B1056">
        <w:rPr>
          <w:rFonts w:eastAsia="Times New Roman"/>
          <w:shd w:val="clear" w:color="auto" w:fill="FFFFFF"/>
        </w:rPr>
        <w:t>Loop</w:t>
      </w:r>
      <w:bookmarkEnd w:id="5"/>
    </w:p>
    <w:p w:rsidR="000213DE" w:rsidRDefault="000213DE" w:rsidP="000213DE">
      <w:pPr>
        <w:pStyle w:val="Heading2"/>
      </w:pPr>
      <w:bookmarkStart w:id="6" w:name="_Toc45399349"/>
      <w:r>
        <w:t>While</w:t>
      </w:r>
      <w:bookmarkEnd w:id="6"/>
    </w:p>
    <w:p w:rsidR="000213DE" w:rsidRPr="000213DE" w:rsidRDefault="000213DE" w:rsidP="000213DE">
      <w:r>
        <w:t>First check condition then if condition meet or True then code inside the bracket code will be execute otherwise exit the loop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while (</w:t>
      </w: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condition is true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) {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  code to be executed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}</w:t>
      </w:r>
    </w:p>
    <w:p w:rsidR="00C90709" w:rsidRPr="00C90709" w:rsidRDefault="00C90709" w:rsidP="00C90709"/>
    <w:p w:rsidR="004B1056" w:rsidRPr="004B1056" w:rsidRDefault="00C90709" w:rsidP="00C90709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7" w:name="_Toc45399350"/>
      <w:r>
        <w:rPr>
          <w:rFonts w:eastAsia="Times New Roman"/>
        </w:rPr>
        <w:t>Target</w:t>
      </w:r>
      <w:bookmarkEnd w:id="7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basic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database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atabase Query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Laravel</w:t>
      </w:r>
      <w:proofErr w:type="spellEnd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Jquery</w:t>
      </w:r>
      <w:proofErr w:type="spellEnd"/>
    </w:p>
    <w:p w:rsidR="004B1056" w:rsidRPr="004B1056" w:rsidRDefault="004B1056" w:rsidP="00CA7533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Vue</w:t>
      </w:r>
      <w:proofErr w:type="spellEnd"/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C90709">
      <w:pPr>
        <w:pStyle w:val="Heading1"/>
        <w:rPr>
          <w:rFonts w:eastAsia="Times New Roman"/>
          <w:shd w:val="clear" w:color="auto" w:fill="FFFFFF"/>
        </w:rPr>
      </w:pPr>
      <w:bookmarkStart w:id="8" w:name="_Toc45399351"/>
      <w:r w:rsidRPr="004B1056">
        <w:rPr>
          <w:rFonts w:eastAsia="Times New Roman"/>
          <w:shd w:val="clear" w:color="auto" w:fill="FFFFFF"/>
        </w:rPr>
        <w:t xml:space="preserve">CRUD Operation in </w:t>
      </w:r>
      <w:proofErr w:type="spellStart"/>
      <w:r w:rsidRPr="004B1056">
        <w:rPr>
          <w:rFonts w:eastAsia="Times New Roman"/>
          <w:shd w:val="clear" w:color="auto" w:fill="FFFFFF"/>
        </w:rPr>
        <w:t>php</w:t>
      </w:r>
      <w:proofErr w:type="spellEnd"/>
      <w:r w:rsidRPr="004B1056">
        <w:rPr>
          <w:rFonts w:eastAsia="Times New Roman"/>
          <w:shd w:val="clear" w:color="auto" w:fill="FFFFFF"/>
        </w:rPr>
        <w:t xml:space="preserve"> using </w:t>
      </w:r>
      <w:proofErr w:type="spellStart"/>
      <w:r w:rsidRPr="004B1056">
        <w:rPr>
          <w:rFonts w:eastAsia="Times New Roman"/>
          <w:shd w:val="clear" w:color="auto" w:fill="FFFFFF"/>
        </w:rPr>
        <w:t>mysqli</w:t>
      </w:r>
      <w:bookmarkEnd w:id="8"/>
      <w:proofErr w:type="spellEnd"/>
    </w:p>
    <w:p w:rsidR="00446547" w:rsidRPr="00446547" w:rsidRDefault="00446547" w:rsidP="00446547">
      <w:pPr>
        <w:pStyle w:val="Heading2"/>
        <w:numPr>
          <w:ilvl w:val="1"/>
          <w:numId w:val="1"/>
        </w:numPr>
        <w:ind w:left="450" w:hanging="450"/>
      </w:pPr>
      <w:bookmarkStart w:id="9" w:name="_Toc45399352"/>
      <w:r>
        <w:t>Create(Insert)</w:t>
      </w:r>
      <w:bookmarkEnd w:id="9"/>
    </w:p>
    <w:p w:rsidR="004B1056" w:rsidRPr="004B1056" w:rsidRDefault="004B1056" w:rsidP="00446547">
      <w:pPr>
        <w:pStyle w:val="Heading3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bookmarkStart w:id="10" w:name="_Toc45399353"/>
      <w:r w:rsidRPr="004B1056">
        <w:rPr>
          <w:rFonts w:eastAsia="Times New Roman"/>
          <w:shd w:val="clear" w:color="auto" w:fill="FFFFFF"/>
        </w:rPr>
        <w:t>Algorithm</w:t>
      </w:r>
      <w:bookmarkEnd w:id="10"/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reate Form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Form method and action is necessary. “method”: POST, GET, PUT and DELETE. “action”: Where to go after submit is click.</w:t>
      </w:r>
    </w:p>
    <w:p w:rsidR="00125286" w:rsidRDefault="00125286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All the post data comes from name attribute.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heck Post data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r>
        <w:t>echo $_POST[‘name’]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spellStart"/>
      <w:r>
        <w:t>var_dump</w:t>
      </w:r>
      <w:proofErr w:type="spellEnd"/>
      <w:r>
        <w:t>($_POST);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gramStart"/>
      <w:r>
        <w:t>exit(</w:t>
      </w:r>
      <w:proofErr w:type="gramEnd"/>
      <w:r>
        <w:t>);</w:t>
      </w:r>
    </w:p>
    <w:p w:rsidR="00446547" w:rsidRPr="00446547" w:rsidRDefault="00446547" w:rsidP="00CA7533">
      <w:pPr>
        <w:pStyle w:val="ListParagraph"/>
        <w:numPr>
          <w:ilvl w:val="0"/>
          <w:numId w:val="18"/>
        </w:numPr>
        <w:spacing w:after="0" w:line="240" w:lineRule="auto"/>
        <w:ind w:left="1440"/>
      </w:pPr>
      <w:r>
        <w:t>Insert into database</w:t>
      </w:r>
    </w:p>
    <w:p w:rsidR="00446547" w:rsidRDefault="00446547" w:rsidP="00446547">
      <w:pPr>
        <w:spacing w:after="0" w:line="240" w:lineRule="auto"/>
        <w:ind w:left="720" w:firstLine="720"/>
      </w:pPr>
    </w:p>
    <w:p w:rsidR="00446547" w:rsidRDefault="00446547" w:rsidP="00446547">
      <w:pPr>
        <w:spacing w:after="0" w:line="240" w:lineRule="auto"/>
      </w:pP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name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nam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$address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mysqli_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query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( $</w:t>
      </w:r>
      <w:proofErr w:type="spellStart"/>
      <w:proofErr w:type="gram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db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"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SERT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TO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info (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name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addres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)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VALUE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('$name', '$address')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 )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_SESSION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messag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]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 saved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header(</w:t>
      </w:r>
      <w:proofErr w:type="gram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Refresh: 1; URL=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add.php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);</w:t>
      </w: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453AE3">
      <w:pPr>
        <w:pStyle w:val="Heading1"/>
        <w:rPr>
          <w:rFonts w:eastAsia="Times New Roman"/>
          <w:shd w:val="clear" w:color="auto" w:fill="FFFFFF"/>
        </w:rPr>
      </w:pPr>
      <w:bookmarkStart w:id="11" w:name="_Toc45399354"/>
      <w:r w:rsidRPr="004B1056">
        <w:rPr>
          <w:rFonts w:eastAsia="Times New Roman"/>
          <w:shd w:val="clear" w:color="auto" w:fill="FFFFFF"/>
        </w:rPr>
        <w:t>Session</w:t>
      </w:r>
      <w:bookmarkEnd w:id="11"/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message should be pass </w:t>
      </w:r>
      <w:r>
        <w:rPr>
          <w:rFonts w:ascii="Courier New" w:eastAsia="Times New Roman" w:hAnsi="Courier New" w:cs="Courier New"/>
          <w:color w:val="000000"/>
          <w:shd w:val="clear" w:color="auto" w:fill="FFFFFF"/>
        </w:rPr>
        <w:t>one page to another page</w:t>
      </w: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for this purpose we use session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example: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if we need user information in all page then we use session then print session</w:t>
      </w:r>
    </w:p>
    <w:p w:rsid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53AE3">
        <w:rPr>
          <w:rFonts w:ascii="Courier New" w:eastAsia="Times New Roman" w:hAnsi="Courier New" w:cs="Courier New"/>
          <w:color w:val="000000"/>
          <w:shd w:val="clear" w:color="auto" w:fill="FFFFFF"/>
        </w:rPr>
        <w:t>Initialize session or store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user_login</w:t>
      </w:r>
      <w:proofErr w:type="spellEnd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453AE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453AE3" w:rsidRP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 xml:space="preserve">Print Session 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echo 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; </w:t>
      </w:r>
    </w:p>
    <w:p w:rsidR="00453AE3" w:rsidRDefault="00453AE3" w:rsidP="00453AE3">
      <w:pPr>
        <w:pStyle w:val="ListParagraph"/>
        <w:numPr>
          <w:ilvl w:val="1"/>
          <w:numId w:val="21"/>
        </w:numPr>
        <w:tabs>
          <w:tab w:val="clear" w:pos="1440"/>
          <w:tab w:val="num" w:pos="117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>Delete Session or Unset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unset(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453AE3" w:rsidRPr="00453AE3" w:rsidRDefault="00453AE3" w:rsidP="00453AE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53AE3" w:rsidP="00453AE3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12" w:name="_Toc45399355"/>
      <w:r>
        <w:rPr>
          <w:rFonts w:eastAsia="Times New Roman"/>
          <w:shd w:val="clear" w:color="auto" w:fill="FFFFFF"/>
        </w:rPr>
        <w:t>Im</w:t>
      </w:r>
      <w:r w:rsidR="004B1056" w:rsidRPr="004B1056">
        <w:rPr>
          <w:rFonts w:eastAsia="Times New Roman"/>
          <w:shd w:val="clear" w:color="auto" w:fill="FFFFFF"/>
        </w:rPr>
        <w:t xml:space="preserve">portant </w:t>
      </w:r>
      <w:r w:rsidR="000B76CC" w:rsidRPr="004B1056">
        <w:rPr>
          <w:rFonts w:eastAsia="Times New Roman"/>
          <w:shd w:val="clear" w:color="auto" w:fill="FFFFFF"/>
        </w:rPr>
        <w:t>note:</w:t>
      </w:r>
      <w:bookmarkEnd w:id="12"/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Do not forget quote in query</w:t>
      </w:r>
    </w:p>
    <w:p w:rsidR="004B1056" w:rsidRPr="000B76CC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Var_dump</w:t>
      </w:r>
      <w:proofErr w:type="spellEnd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exit</w:t>
      </w:r>
    </w:p>
    <w:p w:rsidR="000B76CC" w:rsidRDefault="000B76CC" w:rsidP="000B76CC">
      <w:p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0B76CC" w:rsidRDefault="000B76CC" w:rsidP="000B76CC">
      <w:pPr>
        <w:pStyle w:val="Heading1"/>
        <w:rPr>
          <w:rFonts w:eastAsia="Times New Roman"/>
          <w:shd w:val="clear" w:color="auto" w:fill="FFFFFF"/>
        </w:rPr>
      </w:pPr>
      <w:bookmarkStart w:id="13" w:name="_Toc45399356"/>
      <w:r>
        <w:rPr>
          <w:rFonts w:eastAsia="Times New Roman"/>
          <w:shd w:val="clear" w:color="auto" w:fill="FFFFFF"/>
        </w:rPr>
        <w:t>Image upload</w:t>
      </w:r>
      <w:bookmarkEnd w:id="13"/>
    </w:p>
    <w:p w:rsidR="000B76CC" w:rsidRDefault="000B76CC" w:rsidP="000B76CC">
      <w:r>
        <w:t>Note:</w:t>
      </w:r>
    </w:p>
    <w:p w:rsidR="000B76CC" w:rsidRDefault="000B76CC" w:rsidP="000B76CC">
      <w:pPr>
        <w:pStyle w:val="ListParagraph"/>
        <w:numPr>
          <w:ilvl w:val="1"/>
          <w:numId w:val="20"/>
        </w:numPr>
      </w:pPr>
      <w:r>
        <w:t>In form</w:t>
      </w:r>
    </w:p>
    <w:p w:rsidR="000B76CC" w:rsidRPr="000B76CC" w:rsidRDefault="000B76CC" w:rsidP="000B76CC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B76CC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multipart/form-data"</w:t>
      </w:r>
    </w:p>
    <w:p w:rsidR="000B76CC" w:rsidRDefault="003723E5" w:rsidP="000B76CC">
      <w:pPr>
        <w:pStyle w:val="ListParagraph"/>
        <w:numPr>
          <w:ilvl w:val="1"/>
          <w:numId w:val="20"/>
        </w:numPr>
      </w:pPr>
      <w:r>
        <w:t>Input type must be file</w:t>
      </w:r>
    </w:p>
    <w:p w:rsidR="003723E5" w:rsidRPr="003723E5" w:rsidRDefault="003723E5" w:rsidP="003723E5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3E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fil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23E5" w:rsidRPr="000B76CC" w:rsidRDefault="00D504B3" w:rsidP="000B76CC">
      <w:pPr>
        <w:pStyle w:val="ListParagraph"/>
        <w:numPr>
          <w:ilvl w:val="1"/>
          <w:numId w:val="20"/>
        </w:numPr>
      </w:pPr>
      <w:proofErr w:type="spellStart"/>
      <w:r>
        <w:t>Jastai</w:t>
      </w:r>
      <w:proofErr w:type="spellEnd"/>
      <w:r>
        <w:t xml:space="preserve"> </w:t>
      </w:r>
      <w:proofErr w:type="spellStart"/>
      <w:r>
        <w:t>timlai</w:t>
      </w:r>
      <w:proofErr w:type="spellEnd"/>
      <w:r>
        <w:t xml:space="preserve"> validation pdf file </w:t>
      </w:r>
      <w:proofErr w:type="spellStart"/>
      <w:r>
        <w:t>matra</w:t>
      </w:r>
      <w:proofErr w:type="spellEnd"/>
      <w:r>
        <w:t xml:space="preserve"> upload </w:t>
      </w:r>
      <w:proofErr w:type="spellStart"/>
      <w:r>
        <w:t>kasari</w:t>
      </w:r>
      <w:proofErr w:type="spellEnd"/>
      <w:r>
        <w:t xml:space="preserve"> 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sse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proofErr w:type="gramEnd"/>
      <w:r w:rsidR="00372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/ input type file is taken as $_Files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rrors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array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siz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tmp_name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typ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xtensions= array(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e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png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,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pdf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.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end(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n_array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ensions)===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extension not allowed, please choose a JPEG or PNG file.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B76CC">
        <w:rPr>
          <w:rFonts w:ascii="Consolas" w:eastAsia="Times New Roman" w:hAnsi="Consolas" w:cs="Times New Roman"/>
          <w:color w:val="B5CEA8"/>
          <w:sz w:val="21"/>
          <w:szCs w:val="21"/>
        </w:rPr>
        <w:t>2097152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File size must be 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excately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 2 MB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empty(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)=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move_uploaded_fil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images/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echo 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Success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errors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:rsidR="000B76CC" w:rsidRDefault="000B76CC" w:rsidP="000B76CC"/>
    <w:p w:rsidR="0040002C" w:rsidRDefault="0040002C" w:rsidP="0040002C">
      <w:pPr>
        <w:pStyle w:val="Heading1"/>
      </w:pPr>
      <w:bookmarkStart w:id="14" w:name="_Toc45399357"/>
      <w:r>
        <w:t>File Delete or Unlink</w:t>
      </w:r>
      <w:bookmarkEnd w:id="14"/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$path = $_SERVER[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DOCUMENT_ROOT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\/images\/</w:t>
      </w:r>
      <w:proofErr w:type="gramStart"/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unlink( $</w:t>
      </w:r>
      <w:proofErr w:type="gram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path );</w:t>
      </w:r>
    </w:p>
    <w:p w:rsidR="0040002C" w:rsidRDefault="0040002C" w:rsidP="000B76CC"/>
    <w:p w:rsidR="0040002C" w:rsidRDefault="0040002C" w:rsidP="0040002C">
      <w:pPr>
        <w:pStyle w:val="Heading1"/>
      </w:pPr>
      <w:bookmarkStart w:id="15" w:name="_Toc45399358"/>
      <w:proofErr w:type="gramStart"/>
      <w:r>
        <w:t>Edit  Image</w:t>
      </w:r>
      <w:bookmarkEnd w:id="15"/>
      <w:proofErr w:type="gramEnd"/>
    </w:p>
    <w:p w:rsidR="0040002C" w:rsidRDefault="00CC0B3F" w:rsidP="000B76CC">
      <w:proofErr w:type="gramStart"/>
      <w:r>
        <w:t>If(</w:t>
      </w:r>
      <w:proofErr w:type="gramEnd"/>
      <w:r>
        <w:t xml:space="preserve">new </w:t>
      </w:r>
      <w:proofErr w:type="spellStart"/>
      <w:r>
        <w:t>iimage</w:t>
      </w:r>
      <w:proofErr w:type="spellEnd"/>
      <w:r>
        <w:t xml:space="preserve"> is uploaded) =&gt;old image should be deleted and new image should be uploaded</w:t>
      </w:r>
    </w:p>
    <w:p w:rsidR="00CC0B3F" w:rsidRPr="000B76CC" w:rsidRDefault="00CC0B3F" w:rsidP="000B76CC">
      <w:r>
        <w:t>Else no new image =&gt; nothing change</w:t>
      </w:r>
    </w:p>
    <w:p w:rsidR="00C830A0" w:rsidRDefault="004B1056" w:rsidP="00D504B3">
      <w:pPr>
        <w:pStyle w:val="Heading1"/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  <w:bookmarkStart w:id="16" w:name="_Toc45399359"/>
      <w:r w:rsidR="00D504B3">
        <w:t>Explode</w:t>
      </w:r>
      <w:bookmarkEnd w:id="16"/>
    </w:p>
    <w:p w:rsidR="00D504B3" w:rsidRPr="00D504B3" w:rsidRDefault="00D504B3" w:rsidP="00D504B3"/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Hello world. It's a beautiful day.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:rsidR="00D504B3" w:rsidRDefault="00D504B3" w:rsidP="004B1056"/>
    <w:p w:rsidR="00D504B3" w:rsidRDefault="00D504B3" w:rsidP="00D504B3">
      <w:pPr>
        <w:pStyle w:val="Heading1"/>
      </w:pPr>
      <w:bookmarkStart w:id="17" w:name="_Toc45399360"/>
      <w:proofErr w:type="spellStart"/>
      <w:r>
        <w:lastRenderedPageBreak/>
        <w:t>In_Array</w:t>
      </w:r>
      <w:bookmarkEnd w:id="17"/>
      <w:proofErr w:type="spellEnd"/>
    </w:p>
    <w:p w:rsidR="002A0405" w:rsidRDefault="002A0405" w:rsidP="002A0405"/>
    <w:p w:rsidR="002A0405" w:rsidRDefault="002A0405" w:rsidP="002A0405">
      <w:pPr>
        <w:pStyle w:val="Heading1"/>
      </w:pPr>
      <w:bookmarkStart w:id="18" w:name="_Toc45399361"/>
      <w:proofErr w:type="spellStart"/>
      <w:r>
        <w:t>Laravel</w:t>
      </w:r>
      <w:bookmarkEnd w:id="18"/>
      <w:proofErr w:type="spellEnd"/>
    </w:p>
    <w:p w:rsidR="00F40D06" w:rsidRDefault="00F40D06" w:rsidP="00F40D06">
      <w:r>
        <w:t xml:space="preserve">In </w:t>
      </w:r>
      <w:proofErr w:type="spellStart"/>
      <w:r>
        <w:t>laravel</w:t>
      </w:r>
      <w:proofErr w:type="spellEnd"/>
      <w:r>
        <w:t xml:space="preserve"> almost </w:t>
      </w:r>
      <w:proofErr w:type="spellStart"/>
      <w:r>
        <w:t>everthing</w:t>
      </w:r>
      <w:proofErr w:type="spellEnd"/>
      <w:r>
        <w:t xml:space="preserve"> is done by </w:t>
      </w:r>
      <w:proofErr w:type="gramStart"/>
      <w:r>
        <w:t>package</w:t>
      </w:r>
      <w:r w:rsidR="007A6F3F">
        <w:t>(</w:t>
      </w:r>
      <w:proofErr w:type="gramEnd"/>
      <w:r w:rsidR="007A6F3F">
        <w:t xml:space="preserve">like in </w:t>
      </w:r>
      <w:proofErr w:type="spellStart"/>
      <w:r w:rsidR="007A6F3F">
        <w:t>wordpress</w:t>
      </w:r>
      <w:proofErr w:type="spellEnd"/>
      <w:r w:rsidR="007A6F3F">
        <w:t xml:space="preserve"> plugin). All package resides in vendor folder.</w:t>
      </w:r>
    </w:p>
    <w:p w:rsidR="00F40D06" w:rsidRPr="00F40D06" w:rsidRDefault="00F40D06" w:rsidP="00F40D06"/>
    <w:p w:rsidR="002A0405" w:rsidRDefault="002A0405" w:rsidP="002A0405">
      <w:r>
        <w:t>Requirement</w:t>
      </w:r>
    </w:p>
    <w:p w:rsidR="002A0405" w:rsidRDefault="002A0405" w:rsidP="002A0405">
      <w:r>
        <w:t xml:space="preserve">If we install </w:t>
      </w:r>
      <w:proofErr w:type="spellStart"/>
      <w:r>
        <w:t>laragon</w:t>
      </w:r>
      <w:proofErr w:type="spellEnd"/>
      <w:r>
        <w:t xml:space="preserve"> it will fulfill all the requirement.</w:t>
      </w:r>
    </w:p>
    <w:p w:rsidR="002A0405" w:rsidRDefault="002A0405" w:rsidP="002A0405">
      <w:r>
        <w:t xml:space="preserve">If you </w:t>
      </w:r>
      <w:proofErr w:type="spellStart"/>
      <w:r>
        <w:t>xampp</w:t>
      </w:r>
      <w:proofErr w:type="spellEnd"/>
      <w:r>
        <w:t xml:space="preserve"> and </w:t>
      </w:r>
      <w:proofErr w:type="spellStart"/>
      <w:r>
        <w:t>wamp</w:t>
      </w:r>
      <w:proofErr w:type="spellEnd"/>
      <w:r>
        <w:t xml:space="preserve"> 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PHP &gt;= 7.2.5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BCMath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Ctype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Fileinfo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JSON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Mbstring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OpenSSL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PDO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Tokenizer PHP Extension</w:t>
      </w:r>
    </w:p>
    <w:p w:rsid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XML PHP Extension</w:t>
      </w:r>
    </w:p>
    <w:p w:rsidR="002A0405" w:rsidRDefault="002A0405" w:rsidP="002A0405">
      <w:pPr>
        <w:spacing w:before="100" w:beforeAutospacing="1" w:after="100" w:afterAutospacing="1" w:line="411" w:lineRule="atLeast"/>
        <w:rPr>
          <w:rFonts w:ascii="Arial" w:eastAsia="Times New Roman" w:hAnsi="Arial" w:cs="Arial"/>
          <w:color w:val="090910"/>
          <w:sz w:val="21"/>
          <w:szCs w:val="21"/>
        </w:rPr>
      </w:pPr>
      <w:r>
        <w:rPr>
          <w:rFonts w:ascii="Arial" w:eastAsia="Times New Roman" w:hAnsi="Arial" w:cs="Arial"/>
          <w:color w:val="090910"/>
          <w:sz w:val="21"/>
          <w:szCs w:val="21"/>
        </w:rPr>
        <w:t xml:space="preserve">We need composer to install </w:t>
      </w:r>
      <w:proofErr w:type="spellStart"/>
      <w:r>
        <w:rPr>
          <w:rFonts w:ascii="Arial" w:eastAsia="Times New Roman" w:hAnsi="Arial" w:cs="Arial"/>
          <w:color w:val="090910"/>
          <w:sz w:val="21"/>
          <w:szCs w:val="21"/>
        </w:rPr>
        <w:t>laravel</w:t>
      </w:r>
      <w:proofErr w:type="spellEnd"/>
    </w:p>
    <w:p w:rsidR="002A0405" w:rsidRPr="002A0405" w:rsidRDefault="002A0405" w:rsidP="002A0405">
      <w:pPr>
        <w:spacing w:before="100" w:beforeAutospacing="1" w:after="100" w:afterAutospacing="1" w:line="411" w:lineRule="atLeast"/>
        <w:rPr>
          <w:rFonts w:ascii="Arial" w:eastAsia="Times New Roman" w:hAnsi="Arial" w:cs="Arial"/>
          <w:color w:val="090910"/>
          <w:sz w:val="21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763C612" wp14:editId="39B27762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4053840" cy="3553460"/>
            <wp:effectExtent l="0" t="0" r="3810" b="8890"/>
            <wp:wrapTight wrapText="bothSides">
              <wp:wrapPolygon edited="0">
                <wp:start x="0" y="0"/>
                <wp:lineTo x="0" y="21538"/>
                <wp:lineTo x="21519" y="21538"/>
                <wp:lineTo x="215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0405" w:rsidRDefault="002A0405" w:rsidP="002A0405">
      <w:proofErr w:type="spellStart"/>
      <w:r>
        <w:t>Npm</w:t>
      </w:r>
      <w:proofErr w:type="spellEnd"/>
      <w:r>
        <w:t xml:space="preserve"> install</w:t>
      </w:r>
    </w:p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>
      <w:r>
        <w:t>Composer install</w:t>
      </w:r>
    </w:p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>
      <w:r>
        <w:rPr>
          <w:noProof/>
        </w:rPr>
        <w:drawing>
          <wp:inline distT="0" distB="0" distL="0" distR="0" wp14:anchorId="0E9AB216" wp14:editId="5FAEB468">
            <wp:extent cx="5943600" cy="10267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405" w:rsidRDefault="002A0405" w:rsidP="002A0405">
      <w:r>
        <w:t xml:space="preserve">Composer will download template of </w:t>
      </w:r>
      <w:proofErr w:type="spellStart"/>
      <w:r>
        <w:t>laravel</w:t>
      </w:r>
      <w:proofErr w:type="spellEnd"/>
    </w:p>
    <w:p w:rsidR="002A0405" w:rsidRDefault="002A0405" w:rsidP="002A0405">
      <w:r>
        <w:t xml:space="preserve">Now we can write </w:t>
      </w:r>
    </w:p>
    <w:p w:rsidR="002A0405" w:rsidRPr="002A0405" w:rsidRDefault="002A0405" w:rsidP="002A0405">
      <w:pPr>
        <w:shd w:val="clear" w:color="auto" w:fill="FB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480" w:line="240" w:lineRule="auto"/>
        <w:rPr>
          <w:rFonts w:ascii="Courier New" w:eastAsia="Times New Roman" w:hAnsi="Courier New" w:cs="Courier New"/>
          <w:color w:val="CA473F"/>
          <w:sz w:val="24"/>
          <w:szCs w:val="24"/>
        </w:rPr>
      </w:pPr>
      <w:proofErr w:type="spellStart"/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>laravel</w:t>
      </w:r>
      <w:proofErr w:type="spellEnd"/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 xml:space="preserve"> </w:t>
      </w:r>
      <w:r w:rsidRPr="002A0405">
        <w:rPr>
          <w:rFonts w:ascii="Courier New" w:eastAsia="Times New Roman" w:hAnsi="Courier New" w:cs="Courier New"/>
          <w:color w:val="055472"/>
          <w:sz w:val="20"/>
          <w:szCs w:val="20"/>
        </w:rPr>
        <w:t>new</w:t>
      </w:r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 xml:space="preserve"> </w:t>
      </w:r>
      <w:r w:rsidRPr="002A0405">
        <w:rPr>
          <w:rFonts w:ascii="Courier New" w:eastAsia="Times New Roman" w:hAnsi="Courier New" w:cs="Courier New"/>
          <w:color w:val="CA473F"/>
          <w:sz w:val="20"/>
          <w:szCs w:val="20"/>
        </w:rPr>
        <w:t>blog</w:t>
      </w:r>
    </w:p>
    <w:p w:rsidR="002A0405" w:rsidRDefault="002A0405" w:rsidP="002A0405">
      <w:r>
        <w:t xml:space="preserve">it will create new </w:t>
      </w:r>
      <w:proofErr w:type="spellStart"/>
      <w:r>
        <w:t>laravel</w:t>
      </w:r>
      <w:proofErr w:type="spellEnd"/>
      <w:r>
        <w:t xml:space="preserve"> project with folder name blog</w:t>
      </w:r>
    </w:p>
    <w:p w:rsidR="0035404F" w:rsidRDefault="0035404F" w:rsidP="002A0405"/>
    <w:p w:rsidR="0035404F" w:rsidRDefault="0035404F" w:rsidP="002A0405">
      <w:r>
        <w:t xml:space="preserve">Creating a </w:t>
      </w:r>
      <w:proofErr w:type="spellStart"/>
      <w:r>
        <w:t>laravel</w:t>
      </w:r>
      <w:proofErr w:type="spellEnd"/>
      <w:r>
        <w:t xml:space="preserve"> project</w:t>
      </w:r>
    </w:p>
    <w:p w:rsidR="0035404F" w:rsidRDefault="0035404F" w:rsidP="0035404F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r>
        <w:rPr>
          <w:rStyle w:val="HTMLCode"/>
          <w:rFonts w:eastAsiaTheme="majorEastAsia"/>
          <w:color w:val="090910"/>
        </w:rPr>
        <w:t>composer create</w:t>
      </w:r>
      <w:r>
        <w:rPr>
          <w:rStyle w:val="token"/>
          <w:rFonts w:eastAsiaTheme="majorEastAsia"/>
          <w:color w:val="090910"/>
        </w:rPr>
        <w:t>-</w:t>
      </w:r>
      <w:r>
        <w:rPr>
          <w:rStyle w:val="HTMLCode"/>
          <w:rFonts w:eastAsiaTheme="majorEastAsia"/>
          <w:color w:val="090910"/>
        </w:rPr>
        <w:t xml:space="preserve">project </w:t>
      </w:r>
      <w:r>
        <w:rPr>
          <w:rStyle w:val="token"/>
          <w:rFonts w:eastAsiaTheme="majorEastAsia"/>
          <w:color w:val="090910"/>
        </w:rPr>
        <w:t>--</w:t>
      </w:r>
      <w:r>
        <w:rPr>
          <w:rStyle w:val="HTMLCode"/>
          <w:rFonts w:eastAsiaTheme="majorEastAsia"/>
          <w:color w:val="090910"/>
        </w:rPr>
        <w:t>prefer</w:t>
      </w:r>
      <w:r>
        <w:rPr>
          <w:rStyle w:val="token"/>
          <w:rFonts w:eastAsiaTheme="majorEastAsia"/>
          <w:color w:val="090910"/>
        </w:rPr>
        <w:t>-</w:t>
      </w:r>
      <w:proofErr w:type="spellStart"/>
      <w:r>
        <w:rPr>
          <w:rStyle w:val="HTMLCode"/>
          <w:rFonts w:eastAsiaTheme="majorEastAsia"/>
          <w:color w:val="090910"/>
        </w:rPr>
        <w:t>dist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HTMLCode"/>
          <w:rFonts w:eastAsiaTheme="majorEastAsia"/>
          <w:color w:val="090910"/>
        </w:rPr>
        <w:t xml:space="preserve"> blog</w:t>
      </w:r>
    </w:p>
    <w:p w:rsidR="0035404F" w:rsidRDefault="0035404F" w:rsidP="002A0405">
      <w:r>
        <w:t>where blog is project name</w:t>
      </w:r>
    </w:p>
    <w:p w:rsidR="0035404F" w:rsidRDefault="0035404F" w:rsidP="002A0405"/>
    <w:p w:rsidR="0035404F" w:rsidRDefault="0035404F" w:rsidP="0035404F">
      <w:pPr>
        <w:pStyle w:val="Heading1"/>
      </w:pPr>
      <w:bookmarkStart w:id="19" w:name="_Toc45399362"/>
      <w:r>
        <w:lastRenderedPageBreak/>
        <w:t>Folder Structure</w:t>
      </w:r>
      <w:bookmarkEnd w:id="19"/>
    </w:p>
    <w:p w:rsidR="0035404F" w:rsidRDefault="0035404F" w:rsidP="002A0405">
      <w:r>
        <w:rPr>
          <w:noProof/>
        </w:rPr>
        <w:drawing>
          <wp:inline distT="0" distB="0" distL="0" distR="0" wp14:anchorId="4C4BDF62" wp14:editId="15C59822">
            <wp:extent cx="5514975" cy="5286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04F" w:rsidRDefault="0035404F" w:rsidP="0035404F">
      <w:pPr>
        <w:pStyle w:val="Heading2"/>
      </w:pPr>
      <w:bookmarkStart w:id="20" w:name="_Toc45399363"/>
      <w:proofErr w:type="gramStart"/>
      <w:r>
        <w:t>.</w:t>
      </w:r>
      <w:proofErr w:type="spellStart"/>
      <w:r>
        <w:t>env</w:t>
      </w:r>
      <w:bookmarkEnd w:id="20"/>
      <w:proofErr w:type="spellEnd"/>
      <w:proofErr w:type="gramEnd"/>
      <w:r>
        <w:t xml:space="preserve"> </w:t>
      </w:r>
    </w:p>
    <w:p w:rsidR="0035404F" w:rsidRDefault="0035404F" w:rsidP="0035404F">
      <w:r>
        <w:t>Database connection</w:t>
      </w:r>
    </w:p>
    <w:p w:rsidR="00AB0018" w:rsidRDefault="00AB0018" w:rsidP="00AB0018">
      <w:pPr>
        <w:pStyle w:val="Heading2"/>
      </w:pPr>
      <w:bookmarkStart w:id="21" w:name="_Toc45399364"/>
      <w:proofErr w:type="spellStart"/>
      <w:r>
        <w:t>Composer.json</w:t>
      </w:r>
      <w:bookmarkEnd w:id="21"/>
      <w:proofErr w:type="spellEnd"/>
    </w:p>
    <w:p w:rsidR="00AB0018" w:rsidRDefault="00AB0018" w:rsidP="00AB0018">
      <w:r>
        <w:t>All package is declared here.</w:t>
      </w:r>
    </w:p>
    <w:p w:rsidR="00AB0018" w:rsidRDefault="00AB0018" w:rsidP="00AB0018">
      <w:pPr>
        <w:pStyle w:val="Heading2"/>
      </w:pPr>
      <w:bookmarkStart w:id="22" w:name="_Toc45399365"/>
      <w:proofErr w:type="spellStart"/>
      <w:r>
        <w:t>Package.json</w:t>
      </w:r>
      <w:bookmarkEnd w:id="22"/>
      <w:proofErr w:type="spellEnd"/>
    </w:p>
    <w:p w:rsidR="00AB0018" w:rsidRDefault="00AB0018" w:rsidP="00AB0018">
      <w:r>
        <w:t>All node dependencies are declared here.</w:t>
      </w:r>
    </w:p>
    <w:p w:rsidR="00A85C16" w:rsidRPr="00AB0018" w:rsidRDefault="00A85C16" w:rsidP="00A85C16">
      <w:pPr>
        <w:pStyle w:val="Heading1"/>
      </w:pPr>
      <w:r>
        <w:t>Route</w:t>
      </w:r>
    </w:p>
    <w:p w:rsidR="0035404F" w:rsidRDefault="00A85C16" w:rsidP="0035404F">
      <w:proofErr w:type="spellStart"/>
      <w:r>
        <w:t>Api</w:t>
      </w:r>
      <w:proofErr w:type="spellEnd"/>
      <w:r>
        <w:t xml:space="preserve">: </w:t>
      </w:r>
      <w:proofErr w:type="spellStart"/>
      <w:r>
        <w:t>Api</w:t>
      </w:r>
      <w:proofErr w:type="spellEnd"/>
      <w:r>
        <w:t xml:space="preserve"> related route are defined here</w:t>
      </w:r>
    </w:p>
    <w:p w:rsidR="00A85C16" w:rsidRDefault="00A85C16" w:rsidP="00A85C16">
      <w:r>
        <w:t>Web:</w:t>
      </w:r>
      <w:r w:rsidRPr="00A85C16">
        <w:t xml:space="preserve"> </w:t>
      </w:r>
      <w:r>
        <w:t>Web related route are defined here</w:t>
      </w:r>
    </w:p>
    <w:p w:rsidR="00FA26C0" w:rsidRDefault="00FA26C0" w:rsidP="00FA26C0">
      <w:pPr>
        <w:pStyle w:val="Heading1"/>
      </w:pPr>
      <w:r>
        <w:lastRenderedPageBreak/>
        <w:t>Resource:</w:t>
      </w:r>
    </w:p>
    <w:p w:rsidR="00FA26C0" w:rsidRDefault="00FA26C0" w:rsidP="00A85C16">
      <w:r>
        <w:t xml:space="preserve">All the frontend html or </w:t>
      </w:r>
      <w:proofErr w:type="spellStart"/>
      <w:r>
        <w:t>php</w:t>
      </w:r>
      <w:proofErr w:type="spellEnd"/>
      <w:r>
        <w:t xml:space="preserve"> page stays in views folder.</w:t>
      </w:r>
    </w:p>
    <w:p w:rsidR="00FA26C0" w:rsidRDefault="00FA26C0" w:rsidP="00A85C16"/>
    <w:p w:rsidR="00A85C16" w:rsidRDefault="00A85C16" w:rsidP="0035404F"/>
    <w:p w:rsidR="0035404F" w:rsidRDefault="0035404F" w:rsidP="0035404F">
      <w:pPr>
        <w:pStyle w:val="Heading1"/>
      </w:pPr>
      <w:bookmarkStart w:id="23" w:name="_Toc45399366"/>
      <w:r>
        <w:t>Process</w:t>
      </w:r>
      <w:bookmarkEnd w:id="23"/>
    </w:p>
    <w:p w:rsidR="0035404F" w:rsidRDefault="0035404F" w:rsidP="0035404F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t>Cmd</w:t>
      </w:r>
      <w:proofErr w:type="spellEnd"/>
      <w:r>
        <w:t xml:space="preserve"> =&gt; </w:t>
      </w:r>
      <w:r>
        <w:rPr>
          <w:rStyle w:val="HTMLCode"/>
          <w:rFonts w:eastAsiaTheme="majorEastAsia"/>
          <w:color w:val="090910"/>
        </w:rPr>
        <w:t>composer create</w:t>
      </w:r>
      <w:r>
        <w:rPr>
          <w:rStyle w:val="token"/>
          <w:rFonts w:eastAsiaTheme="majorEastAsia"/>
          <w:color w:val="090910"/>
        </w:rPr>
        <w:t>-</w:t>
      </w:r>
      <w:r>
        <w:rPr>
          <w:rStyle w:val="HTMLCode"/>
          <w:rFonts w:eastAsiaTheme="majorEastAsia"/>
          <w:color w:val="090910"/>
        </w:rPr>
        <w:t xml:space="preserve">project </w:t>
      </w:r>
      <w:r>
        <w:rPr>
          <w:rStyle w:val="token"/>
          <w:rFonts w:eastAsiaTheme="majorEastAsia"/>
          <w:color w:val="090910"/>
        </w:rPr>
        <w:t>--</w:t>
      </w:r>
      <w:r>
        <w:rPr>
          <w:rStyle w:val="HTMLCode"/>
          <w:rFonts w:eastAsiaTheme="majorEastAsia"/>
          <w:color w:val="090910"/>
        </w:rPr>
        <w:t>prefer</w:t>
      </w:r>
      <w:r>
        <w:rPr>
          <w:rStyle w:val="token"/>
          <w:rFonts w:eastAsiaTheme="majorEastAsia"/>
          <w:color w:val="090910"/>
        </w:rPr>
        <w:t>-</w:t>
      </w:r>
      <w:proofErr w:type="spellStart"/>
      <w:r>
        <w:rPr>
          <w:rStyle w:val="HTMLCode"/>
          <w:rFonts w:eastAsiaTheme="majorEastAsia"/>
          <w:color w:val="090910"/>
        </w:rPr>
        <w:t>dist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HTMLCode"/>
          <w:rFonts w:eastAsiaTheme="majorEastAsia"/>
          <w:color w:val="090910"/>
        </w:rPr>
        <w:t xml:space="preserve"> blog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proofErr w:type="gramStart"/>
      <w:r>
        <w:t>.</w:t>
      </w:r>
      <w:proofErr w:type="spellStart"/>
      <w:r>
        <w:t>env</w:t>
      </w:r>
      <w:proofErr w:type="spellEnd"/>
      <w:proofErr w:type="gramEnd"/>
      <w:r>
        <w:t xml:space="preserve"> file ma database connection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r>
        <w:t>Create database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r>
        <w:t xml:space="preserve">To run the </w:t>
      </w:r>
      <w:proofErr w:type="gramStart"/>
      <w:r>
        <w:t>project</w:t>
      </w:r>
      <w:proofErr w:type="gramEnd"/>
      <w:r>
        <w:t xml:space="preserve"> we write a command </w:t>
      </w:r>
    </w:p>
    <w:p w:rsidR="0035404F" w:rsidRDefault="0035404F" w:rsidP="0035404F">
      <w:pPr>
        <w:pStyle w:val="ListParagraph"/>
        <w:ind w:left="2160"/>
      </w:pPr>
      <w:proofErr w:type="spellStart"/>
      <w:r>
        <w:t>php</w:t>
      </w:r>
      <w:proofErr w:type="spellEnd"/>
      <w:r>
        <w:t xml:space="preserve"> artisan serve</w:t>
      </w:r>
    </w:p>
    <w:p w:rsidR="00E50EE3" w:rsidRDefault="00E50EE3" w:rsidP="00E50EE3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E50EE3" w:rsidRDefault="00E50EE3" w:rsidP="00E50EE3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E50EE3" w:rsidRDefault="00E50EE3" w:rsidP="00E50EE3">
      <w:pPr>
        <w:pStyle w:val="ListParagraph"/>
        <w:numPr>
          <w:ilvl w:val="0"/>
          <w:numId w:val="18"/>
        </w:numPr>
      </w:pPr>
      <w:proofErr w:type="spellStart"/>
      <w:r>
        <w:t>npm</w:t>
      </w:r>
      <w:proofErr w:type="spellEnd"/>
      <w:r>
        <w:t xml:space="preserve"> install &amp;&amp; </w:t>
      </w:r>
      <w:proofErr w:type="spellStart"/>
      <w:r>
        <w:t>npm</w:t>
      </w:r>
      <w:proofErr w:type="spellEnd"/>
      <w:r>
        <w:t xml:space="preserve"> run dev (design problem will be </w:t>
      </w:r>
      <w:proofErr w:type="gramStart"/>
      <w:r>
        <w:t>solve</w:t>
      </w:r>
      <w:proofErr w:type="gramEnd"/>
      <w:r>
        <w:t xml:space="preserve">) </w:t>
      </w:r>
    </w:p>
    <w:p w:rsidR="00E50EE3" w:rsidRDefault="00E50EE3" w:rsidP="00E50EE3">
      <w:pPr>
        <w:pStyle w:val="ListParagraph"/>
        <w:numPr>
          <w:ilvl w:val="0"/>
          <w:numId w:val="18"/>
        </w:numPr>
      </w:pPr>
    </w:p>
    <w:p w:rsidR="009B34A7" w:rsidRDefault="009B34A7" w:rsidP="009B34A7"/>
    <w:p w:rsidR="009B34A7" w:rsidRDefault="009B34A7" w:rsidP="009B34A7">
      <w:pPr>
        <w:pStyle w:val="Heading1"/>
      </w:pPr>
      <w:bookmarkStart w:id="24" w:name="_Toc45399367"/>
      <w:r>
        <w:t>Login and register</w:t>
      </w:r>
      <w:bookmarkEnd w:id="24"/>
      <w:r w:rsidR="00A8519A">
        <w:t xml:space="preserve"> Page</w:t>
      </w:r>
    </w:p>
    <w:p w:rsidR="00F40D06" w:rsidRDefault="00F40D06" w:rsidP="00F40D06">
      <w:r>
        <w:t xml:space="preserve">We don’t have </w:t>
      </w:r>
      <w:proofErr w:type="spellStart"/>
      <w:r>
        <w:t>auth</w:t>
      </w:r>
      <w:proofErr w:type="spellEnd"/>
      <w:r>
        <w:t xml:space="preserve"> folder in</w:t>
      </w:r>
    </w:p>
    <w:p w:rsidR="00F40D06" w:rsidRDefault="00F40D06" w:rsidP="00F40D06">
      <w:proofErr w:type="spellStart"/>
      <w:r w:rsidRPr="00F40D06">
        <w:rPr>
          <w:highlight w:val="yellow"/>
        </w:rPr>
        <w:t>learninglaravel</w:t>
      </w:r>
      <w:proofErr w:type="spellEnd"/>
      <w:r w:rsidRPr="00F40D06">
        <w:rPr>
          <w:highlight w:val="yellow"/>
        </w:rPr>
        <w:t>\app\Http\Controllers</w:t>
      </w:r>
    </w:p>
    <w:p w:rsidR="00F40D06" w:rsidRDefault="00F40D06" w:rsidP="00F40D06">
      <w:proofErr w:type="spellStart"/>
      <w:r w:rsidRPr="00F40D06">
        <w:rPr>
          <w:highlight w:val="yellow"/>
        </w:rPr>
        <w:t>learninglaravel</w:t>
      </w:r>
      <w:proofErr w:type="spellEnd"/>
      <w:r w:rsidRPr="00F40D06">
        <w:rPr>
          <w:highlight w:val="yellow"/>
        </w:rPr>
        <w:t>\resources\views</w:t>
      </w:r>
    </w:p>
    <w:p w:rsidR="00F40D06" w:rsidRDefault="00F40D06" w:rsidP="00F40D06">
      <w:r>
        <w:t xml:space="preserve">in </w:t>
      </w:r>
      <w:proofErr w:type="spellStart"/>
      <w:r>
        <w:t>web.php</w:t>
      </w:r>
      <w:proofErr w:type="spellEnd"/>
    </w:p>
    <w:p w:rsidR="00F40D06" w:rsidRDefault="00F40D06" w:rsidP="00F40D06">
      <w:r>
        <w:t>only</w:t>
      </w:r>
    </w:p>
    <w:p w:rsidR="00F40D06" w:rsidRPr="00F40D06" w:rsidRDefault="00F40D06" w:rsidP="00F40D06">
      <w:pPr>
        <w:rPr>
          <w:highlight w:val="yellow"/>
        </w:rPr>
      </w:pPr>
      <w:proofErr w:type="gramStart"/>
      <w:r w:rsidRPr="00F40D06">
        <w:rPr>
          <w:highlight w:val="yellow"/>
        </w:rPr>
        <w:t>Route::</w:t>
      </w:r>
      <w:proofErr w:type="gramEnd"/>
      <w:r w:rsidRPr="00F40D06">
        <w:rPr>
          <w:highlight w:val="yellow"/>
        </w:rPr>
        <w:t>get('/', function () {</w:t>
      </w:r>
    </w:p>
    <w:p w:rsidR="00F40D06" w:rsidRPr="00F40D06" w:rsidRDefault="00F40D06" w:rsidP="00F40D06">
      <w:pPr>
        <w:rPr>
          <w:highlight w:val="yellow"/>
        </w:rPr>
      </w:pPr>
      <w:r w:rsidRPr="00F40D06">
        <w:rPr>
          <w:highlight w:val="yellow"/>
        </w:rPr>
        <w:t xml:space="preserve">    return view('welcome');</w:t>
      </w:r>
    </w:p>
    <w:p w:rsidR="00F40D06" w:rsidRDefault="00F40D06" w:rsidP="00F40D06">
      <w:r w:rsidRPr="00F40D06">
        <w:rPr>
          <w:highlight w:val="yellow"/>
        </w:rPr>
        <w:t>});</w:t>
      </w:r>
    </w:p>
    <w:p w:rsidR="00F40D06" w:rsidRPr="00F40D06" w:rsidRDefault="00F40D06" w:rsidP="00F40D06"/>
    <w:p w:rsidR="0035404F" w:rsidRDefault="009B34A7" w:rsidP="0035404F">
      <w:proofErr w:type="spellStart"/>
      <w:r>
        <w:t>Laravel</w:t>
      </w:r>
      <w:proofErr w:type="spellEnd"/>
      <w:r>
        <w:t xml:space="preserve"> gives us login and register by default but first we have write</w:t>
      </w:r>
    </w:p>
    <w:p w:rsidR="009B34A7" w:rsidRDefault="009B34A7" w:rsidP="009B34A7">
      <w:pPr>
        <w:pStyle w:val="HTMLPreformatted"/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9B34A7" w:rsidRDefault="009B34A7" w:rsidP="009B34A7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lastRenderedPageBreak/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9B34A7" w:rsidRPr="0035404F" w:rsidRDefault="009B34A7" w:rsidP="0035404F"/>
    <w:p w:rsidR="0035404F" w:rsidRDefault="007A6F3F" w:rsidP="002A0405">
      <w:r>
        <w:t xml:space="preserve">Changes appear in </w:t>
      </w:r>
    </w:p>
    <w:p w:rsidR="007A6F3F" w:rsidRDefault="007A6F3F" w:rsidP="002A0405">
      <w:r>
        <w:rPr>
          <w:noProof/>
        </w:rPr>
        <w:drawing>
          <wp:inline distT="0" distB="0" distL="0" distR="0" wp14:anchorId="586A088C" wp14:editId="76D6C589">
            <wp:extent cx="2047875" cy="4648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F3F" w:rsidRDefault="007A6F3F" w:rsidP="002A0405">
      <w:r>
        <w:t>and also in route/</w:t>
      </w:r>
      <w:proofErr w:type="spellStart"/>
      <w:r>
        <w:t>web.php</w:t>
      </w:r>
      <w:proofErr w:type="spellEnd"/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Auth</w:t>
      </w:r>
      <w:proofErr w:type="spell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routes();</w:t>
      </w:r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HomeController@index</w:t>
      </w:r>
      <w:proofErr w:type="spellEnd"/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)-&gt;name(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6F3F" w:rsidRDefault="007A6F3F" w:rsidP="002A0405"/>
    <w:p w:rsidR="00A85C16" w:rsidRDefault="00C96BBD" w:rsidP="00C96BBD">
      <w:pPr>
        <w:pStyle w:val="Heading2"/>
      </w:pPr>
      <w:r>
        <w:t>Change the design of login page</w:t>
      </w:r>
    </w:p>
    <w:p w:rsidR="00C96BBD" w:rsidRDefault="00C96BBD" w:rsidP="00C96BBD">
      <w:r>
        <w:t xml:space="preserve">Copy all the </w:t>
      </w:r>
      <w:proofErr w:type="spellStart"/>
      <w:r>
        <w:t>css</w:t>
      </w:r>
      <w:proofErr w:type="spellEnd"/>
      <w:r>
        <w:t xml:space="preserve"> and </w:t>
      </w:r>
      <w:proofErr w:type="spellStart"/>
      <w:r>
        <w:t>js</w:t>
      </w:r>
      <w:proofErr w:type="spellEnd"/>
      <w:r>
        <w:t xml:space="preserve"> file of </w:t>
      </w:r>
      <w:proofErr w:type="spellStart"/>
      <w:r>
        <w:t>adminlte</w:t>
      </w:r>
      <w:proofErr w:type="spellEnd"/>
      <w:r>
        <w:t xml:space="preserve"> to public folder of </w:t>
      </w:r>
      <w:proofErr w:type="spellStart"/>
      <w:r>
        <w:t>laravel</w:t>
      </w:r>
      <w:proofErr w:type="spellEnd"/>
    </w:p>
    <w:p w:rsidR="00A8519A" w:rsidRDefault="00A8519A" w:rsidP="00C96BBD">
      <w:r>
        <w:t xml:space="preserve">{{asset(‘path’)}} </w:t>
      </w:r>
    </w:p>
    <w:p w:rsidR="00A8519A" w:rsidRDefault="00A8519A" w:rsidP="00C95DF0">
      <w:pPr>
        <w:pStyle w:val="Heading3"/>
      </w:pPr>
      <w:r>
        <w:t>For the functionality of login</w:t>
      </w:r>
    </w:p>
    <w:p w:rsidR="00A8519A" w:rsidRPr="00A8519A" w:rsidRDefault="00A8519A" w:rsidP="00A851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8519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8519A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A851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8519A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A8519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8519A">
        <w:rPr>
          <w:rFonts w:ascii="Consolas" w:eastAsia="Times New Roman" w:hAnsi="Consolas" w:cs="Times New Roman"/>
          <w:color w:val="CE9178"/>
          <w:sz w:val="21"/>
          <w:szCs w:val="21"/>
        </w:rPr>
        <w:t>"POST"</w:t>
      </w:r>
      <w:r w:rsidRPr="00A851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8519A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A8519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8519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A8519A">
        <w:rPr>
          <w:rFonts w:ascii="Consolas" w:eastAsia="Times New Roman" w:hAnsi="Consolas" w:cs="Times New Roman"/>
          <w:color w:val="CE9178"/>
          <w:sz w:val="21"/>
          <w:szCs w:val="21"/>
        </w:rPr>
        <w:t>{{ route</w:t>
      </w:r>
      <w:proofErr w:type="gramEnd"/>
      <w:r w:rsidRPr="00A8519A">
        <w:rPr>
          <w:rFonts w:ascii="Consolas" w:eastAsia="Times New Roman" w:hAnsi="Consolas" w:cs="Times New Roman"/>
          <w:color w:val="CE9178"/>
          <w:sz w:val="21"/>
          <w:szCs w:val="21"/>
        </w:rPr>
        <w:t>('login') }}"</w:t>
      </w:r>
      <w:r w:rsidRPr="00A8519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8519A" w:rsidRDefault="00C95DF0" w:rsidP="00C96BBD">
      <w:r>
        <w:lastRenderedPageBreak/>
        <w:t>Copy the name of input email and password</w:t>
      </w:r>
    </w:p>
    <w:p w:rsidR="00C95DF0" w:rsidRDefault="00C95DF0" w:rsidP="00C96BBD">
      <w:r>
        <w:t>But validation is still remaining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378DA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{{ old</w:t>
      </w:r>
      <w:proofErr w:type="gramEnd"/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('email') }}"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form-control @error('email') is-invalid @enderror"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@error('email')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378D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invalid-feedback"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378DA">
        <w:rPr>
          <w:rFonts w:ascii="Consolas" w:eastAsia="Times New Roman" w:hAnsi="Consolas" w:cs="Times New Roman"/>
          <w:color w:val="9CDCFE"/>
          <w:sz w:val="21"/>
          <w:szCs w:val="21"/>
        </w:rPr>
        <w:t>role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378DA">
        <w:rPr>
          <w:rFonts w:ascii="Consolas" w:eastAsia="Times New Roman" w:hAnsi="Consolas" w:cs="Times New Roman"/>
          <w:color w:val="CE9178"/>
          <w:sz w:val="21"/>
          <w:szCs w:val="21"/>
        </w:rPr>
        <w:t>"alert"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378DA">
        <w:rPr>
          <w:rFonts w:ascii="Consolas" w:eastAsia="Times New Roman" w:hAnsi="Consolas" w:cs="Times New Roman"/>
          <w:color w:val="569CD6"/>
          <w:sz w:val="21"/>
          <w:szCs w:val="21"/>
        </w:rPr>
        <w:t>strong</w:t>
      </w:r>
      <w:proofErr w:type="gramStart"/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{ $message }}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378DA">
        <w:rPr>
          <w:rFonts w:ascii="Consolas" w:eastAsia="Times New Roman" w:hAnsi="Consolas" w:cs="Times New Roman"/>
          <w:color w:val="569CD6"/>
          <w:sz w:val="21"/>
          <w:szCs w:val="21"/>
        </w:rPr>
        <w:t>strong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378D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378D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378DA" w:rsidRPr="008378DA" w:rsidRDefault="008378DA" w:rsidP="008378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@</w:t>
      </w:r>
      <w:proofErr w:type="spellStart"/>
      <w:r w:rsidRPr="008378DA">
        <w:rPr>
          <w:rFonts w:ascii="Consolas" w:eastAsia="Times New Roman" w:hAnsi="Consolas" w:cs="Times New Roman"/>
          <w:color w:val="D4D4D4"/>
          <w:sz w:val="21"/>
          <w:szCs w:val="21"/>
        </w:rPr>
        <w:t>enderror</w:t>
      </w:r>
      <w:proofErr w:type="spellEnd"/>
    </w:p>
    <w:p w:rsidR="008378DA" w:rsidRDefault="008378DA" w:rsidP="00C96BBD"/>
    <w:p w:rsidR="00C95DF0" w:rsidRDefault="008378DA" w:rsidP="00C96BBD">
      <w:r>
        <w:t>In both password and email</w:t>
      </w:r>
    </w:p>
    <w:p w:rsidR="00E031F5" w:rsidRDefault="00E031F5" w:rsidP="00E031F5">
      <w:pPr>
        <w:pStyle w:val="Heading2"/>
      </w:pPr>
      <w:r>
        <w:t>Register</w:t>
      </w:r>
    </w:p>
    <w:p w:rsidR="00E031F5" w:rsidRDefault="00AD6934" w:rsidP="00E031F5">
      <w:r>
        <w:t>Add custom column in register</w:t>
      </w:r>
    </w:p>
    <w:p w:rsidR="00AD6934" w:rsidRDefault="00AD6934" w:rsidP="00E031F5">
      <w:r>
        <w:t xml:space="preserve">IN </w:t>
      </w:r>
      <w:proofErr w:type="spellStart"/>
      <w:r>
        <w:t>RegisterController</w:t>
      </w:r>
      <w:proofErr w:type="spellEnd"/>
      <w:r>
        <w:t>(</w:t>
      </w:r>
      <w:r w:rsidRPr="009069D7">
        <w:rPr>
          <w:highlight w:val="yellow"/>
        </w:rPr>
        <w:t>app/http/controller/</w:t>
      </w:r>
      <w:proofErr w:type="spellStart"/>
      <w:r w:rsidRPr="009069D7">
        <w:rPr>
          <w:highlight w:val="yellow"/>
        </w:rPr>
        <w:t>auth</w:t>
      </w:r>
      <w:proofErr w:type="spellEnd"/>
      <w:r>
        <w:t>)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693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validator(</w:t>
      </w:r>
      <w:proofErr w:type="gramEnd"/>
      <w:r w:rsidRPr="00AD6934">
        <w:rPr>
          <w:rFonts w:ascii="Consolas" w:eastAsia="Times New Roman" w:hAnsi="Consolas" w:cs="Times New Roman"/>
          <w:color w:val="569CD6"/>
          <w:sz w:val="21"/>
          <w:szCs w:val="21"/>
        </w:rPr>
        <w:t>array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$data)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D6934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Validator::</w:t>
      </w:r>
      <w:proofErr w:type="gramEnd"/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make($data, [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=&gt; [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require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string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max:255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=&gt; [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require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string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max:255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=&gt; [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require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string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max:255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=&gt; [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require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string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max:255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unique:users</w:t>
      </w:r>
      <w:proofErr w:type="gramEnd"/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=&gt; [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require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string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min:8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6934">
        <w:rPr>
          <w:rFonts w:ascii="Consolas" w:eastAsia="Times New Roman" w:hAnsi="Consolas" w:cs="Times New Roman"/>
          <w:color w:val="CE9178"/>
          <w:sz w:val="21"/>
          <w:szCs w:val="21"/>
        </w:rPr>
        <w:t>'confirmed'</w:t>
      </w: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    ]);</w:t>
      </w:r>
    </w:p>
    <w:p w:rsidR="00AD6934" w:rsidRPr="00AD6934" w:rsidRDefault="00AD6934" w:rsidP="00AD69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693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AD6934" w:rsidRDefault="00AD6934" w:rsidP="00E031F5"/>
    <w:p w:rsidR="00AD6934" w:rsidRDefault="00AD6934" w:rsidP="00E031F5">
      <w:r>
        <w:t xml:space="preserve">If address is not </w:t>
      </w:r>
      <w:proofErr w:type="gramStart"/>
      <w:r>
        <w:t>required</w:t>
      </w:r>
      <w:proofErr w:type="gramEnd"/>
      <w:r>
        <w:t xml:space="preserve"> then it is removed from validator.</w:t>
      </w:r>
    </w:p>
    <w:p w:rsidR="009069D7" w:rsidRDefault="009069D7" w:rsidP="00E031F5">
      <w:r>
        <w:t>This function will insert data to the database.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69D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create(</w:t>
      </w:r>
      <w:proofErr w:type="gramEnd"/>
      <w:r w:rsidRPr="009069D7">
        <w:rPr>
          <w:rFonts w:ascii="Consolas" w:eastAsia="Times New Roman" w:hAnsi="Consolas" w:cs="Times New Roman"/>
          <w:color w:val="569CD6"/>
          <w:sz w:val="21"/>
          <w:szCs w:val="21"/>
        </w:rPr>
        <w:t>array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$data)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9069D7">
        <w:rPr>
          <w:rFonts w:ascii="Consolas" w:eastAsia="Times New Roman" w:hAnsi="Consolas" w:cs="Times New Roman"/>
          <w:color w:val="6A9955"/>
          <w:sz w:val="21"/>
          <w:szCs w:val="21"/>
        </w:rPr>
        <w:t>// this will insert data to database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069D7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User::</w:t>
      </w:r>
      <w:proofErr w:type="gramEnd"/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create([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=&gt; $data[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=&gt; $data[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=&gt; </w:t>
      </w:r>
      <w:proofErr w:type="gramStart"/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Hash::</w:t>
      </w:r>
      <w:proofErr w:type="gramEnd"/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make($data[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]),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=&gt;$data[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=&gt;$data[</w:t>
      </w:r>
      <w:r w:rsidRPr="009069D7">
        <w:rPr>
          <w:rFonts w:ascii="Consolas" w:eastAsia="Times New Roman" w:hAnsi="Consolas" w:cs="Times New Roman"/>
          <w:color w:val="CE9178"/>
          <w:sz w:val="21"/>
          <w:szCs w:val="21"/>
        </w:rPr>
        <w:t>'phone'</w:t>
      </w: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    ]);</w:t>
      </w:r>
    </w:p>
    <w:p w:rsidR="009069D7" w:rsidRPr="009069D7" w:rsidRDefault="009069D7" w:rsidP="009069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9D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bookmarkStart w:id="25" w:name="_GoBack"/>
      <w:bookmarkEnd w:id="25"/>
    </w:p>
    <w:p w:rsidR="009069D7" w:rsidRDefault="009069D7" w:rsidP="00E031F5"/>
    <w:p w:rsidR="00AB0018" w:rsidRDefault="00AB0018" w:rsidP="00AB0018">
      <w:pPr>
        <w:pStyle w:val="Heading1"/>
      </w:pPr>
      <w:bookmarkStart w:id="26" w:name="_Toc45399368"/>
      <w:r>
        <w:t xml:space="preserve">Table in </w:t>
      </w:r>
      <w:proofErr w:type="spellStart"/>
      <w:r>
        <w:t>Laravel</w:t>
      </w:r>
      <w:proofErr w:type="spellEnd"/>
      <w:r>
        <w:t>:</w:t>
      </w:r>
      <w:bookmarkEnd w:id="26"/>
    </w:p>
    <w:p w:rsidR="00AB0018" w:rsidRDefault="00AB0018" w:rsidP="002A0405">
      <w:r>
        <w:t>Database table is not manually created in the database.</w:t>
      </w:r>
    </w:p>
    <w:p w:rsidR="00AB0018" w:rsidRDefault="00AB0018" w:rsidP="002A0405">
      <w:r>
        <w:t>All table is written in migration folder.</w:t>
      </w:r>
    </w:p>
    <w:p w:rsidR="00AB0018" w:rsidRDefault="00AB0018" w:rsidP="002A0405">
      <w:r>
        <w:rPr>
          <w:noProof/>
        </w:rPr>
        <w:drawing>
          <wp:inline distT="0" distB="0" distL="0" distR="0" wp14:anchorId="28652171" wp14:editId="4AC0AB84">
            <wp:extent cx="2114550" cy="135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018" w:rsidRDefault="00920143" w:rsidP="002A0405">
      <w:proofErr w:type="spellStart"/>
      <w:r>
        <w:t>Cmd</w:t>
      </w:r>
      <w:proofErr w:type="spellEnd"/>
      <w:r>
        <w:t>:</w:t>
      </w:r>
    </w:p>
    <w:p w:rsidR="00920143" w:rsidRDefault="00920143" w:rsidP="002A0405">
      <w:proofErr w:type="spellStart"/>
      <w:r w:rsidRPr="00920143">
        <w:rPr>
          <w:highlight w:val="yellow"/>
        </w:rPr>
        <w:t>php</w:t>
      </w:r>
      <w:proofErr w:type="spellEnd"/>
      <w:r w:rsidRPr="00920143">
        <w:rPr>
          <w:highlight w:val="yellow"/>
        </w:rPr>
        <w:t xml:space="preserve"> artisan migrate</w:t>
      </w:r>
    </w:p>
    <w:p w:rsidR="00920143" w:rsidRDefault="00920143" w:rsidP="002A0405">
      <w:r>
        <w:t xml:space="preserve">this command will run all the migration files </w:t>
      </w:r>
    </w:p>
    <w:p w:rsidR="00920143" w:rsidRDefault="00920143" w:rsidP="002A0405">
      <w:r>
        <w:t>it creates 3 table in database with migration table as well.</w:t>
      </w:r>
    </w:p>
    <w:p w:rsidR="00920143" w:rsidRDefault="00920143" w:rsidP="00920143">
      <w:pPr>
        <w:pStyle w:val="Heading2"/>
      </w:pPr>
      <w:bookmarkStart w:id="27" w:name="_Toc45399369"/>
      <w:r>
        <w:t xml:space="preserve">Create a table in </w:t>
      </w:r>
      <w:proofErr w:type="spellStart"/>
      <w:r>
        <w:t>laravel</w:t>
      </w:r>
      <w:bookmarkEnd w:id="27"/>
      <w:proofErr w:type="spellEnd"/>
    </w:p>
    <w:p w:rsidR="00920143" w:rsidRDefault="00920143" w:rsidP="0092014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php</w:t>
      </w:r>
      <w:proofErr w:type="spellEnd"/>
      <w:r w:rsidRPr="00920143">
        <w:rPr>
          <w:rFonts w:ascii="Lucida Console" w:hAnsi="Lucida Console" w:cs="Lucida Console"/>
          <w:sz w:val="18"/>
          <w:szCs w:val="18"/>
          <w:highlight w:val="yellow"/>
        </w:rPr>
        <w:t xml:space="preserve"> artisan </w:t>
      </w:r>
      <w:proofErr w:type="spellStart"/>
      <w:proofErr w:type="gram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make:migration</w:t>
      </w:r>
      <w:proofErr w:type="spellEnd"/>
      <w:proofErr w:type="gramEnd"/>
      <w:r w:rsidRPr="00920143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  <w:proofErr w:type="spell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create_addresses_table</w:t>
      </w:r>
      <w:proofErr w:type="spellEnd"/>
    </w:p>
    <w:p w:rsidR="00920143" w:rsidRDefault="00920143" w:rsidP="00920143">
      <w:pPr>
        <w:rPr>
          <w:b/>
        </w:rPr>
      </w:pPr>
    </w:p>
    <w:p w:rsidR="00920143" w:rsidRDefault="00920143" w:rsidP="00920143">
      <w:r>
        <w:t>It creates migration file in migration table.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up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create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id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timestamps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20143" w:rsidRDefault="00920143" w:rsidP="00920143"/>
    <w:p w:rsidR="00726823" w:rsidRDefault="00726823" w:rsidP="00920143"/>
    <w:p w:rsidR="00726823" w:rsidRDefault="00CA7533" w:rsidP="00CA7533">
      <w:pPr>
        <w:pStyle w:val="Heading1"/>
      </w:pPr>
      <w:r>
        <w:t xml:space="preserve">Edit table in </w:t>
      </w:r>
      <w:proofErr w:type="spellStart"/>
      <w:r>
        <w:t>laravel</w:t>
      </w:r>
      <w:proofErr w:type="spellEnd"/>
    </w:p>
    <w:p w:rsidR="00CA7533" w:rsidRDefault="00CA7533" w:rsidP="00CA7533">
      <w:r>
        <w:t xml:space="preserve">If we want to edit </w:t>
      </w:r>
      <w:proofErr w:type="gramStart"/>
      <w:r>
        <w:t>table</w:t>
      </w:r>
      <w:proofErr w:type="gramEnd"/>
      <w:r>
        <w:t xml:space="preserve"> we can’t update migration file and run </w:t>
      </w:r>
      <w:proofErr w:type="spellStart"/>
      <w:r>
        <w:t>php</w:t>
      </w:r>
      <w:proofErr w:type="spellEnd"/>
      <w:r>
        <w:t xml:space="preserve"> artisan migrate</w:t>
      </w:r>
    </w:p>
    <w:p w:rsidR="00C032F5" w:rsidRDefault="00C032F5" w:rsidP="00CA7533">
      <w:r>
        <w:t>If we want to add phone column in addresses table</w:t>
      </w:r>
    </w:p>
    <w:p w:rsidR="00C032F5" w:rsidRDefault="00C032F5" w:rsidP="00CA7533">
      <w:r>
        <w:t>Old ways:</w:t>
      </w:r>
    </w:p>
    <w:p w:rsidR="00C032F5" w:rsidRDefault="00C032F5" w:rsidP="00CA7533">
      <w:r>
        <w:lastRenderedPageBreak/>
        <w:t>Update the migration file we add phone column</w:t>
      </w:r>
    </w:p>
    <w:p w:rsidR="00C032F5" w:rsidRDefault="00C032F5" w:rsidP="00CA7533">
      <w:r>
        <w:t xml:space="preserve">Then we run  </w:t>
      </w:r>
    </w:p>
    <w:p w:rsidR="00C032F5" w:rsidRDefault="00C032F5" w:rsidP="00C032F5">
      <w:proofErr w:type="spellStart"/>
      <w:r w:rsidRPr="00C032F5">
        <w:rPr>
          <w:highlight w:val="yellow"/>
        </w:rPr>
        <w:t>php</w:t>
      </w:r>
      <w:proofErr w:type="spellEnd"/>
      <w:r w:rsidRPr="00C032F5">
        <w:rPr>
          <w:highlight w:val="yellow"/>
        </w:rPr>
        <w:t xml:space="preserve"> artisan migrate</w:t>
      </w:r>
    </w:p>
    <w:p w:rsidR="00C032F5" w:rsidRPr="00866711" w:rsidRDefault="00C032F5" w:rsidP="00C032F5">
      <w:pPr>
        <w:rPr>
          <w:color w:val="000000" w:themeColor="text1"/>
        </w:rPr>
      </w:pPr>
      <w:r w:rsidRPr="00866711">
        <w:rPr>
          <w:color w:val="000000" w:themeColor="text1"/>
          <w:highlight w:val="red"/>
        </w:rPr>
        <w:t>we get nothing to migrate (Error)</w:t>
      </w:r>
    </w:p>
    <w:p w:rsidR="00C032F5" w:rsidRDefault="00C032F5" w:rsidP="00C032F5">
      <w:r>
        <w:t xml:space="preserve">IN </w:t>
      </w:r>
      <w:proofErr w:type="spellStart"/>
      <w:proofErr w:type="gramStart"/>
      <w:r>
        <w:t>Laravel</w:t>
      </w:r>
      <w:proofErr w:type="spellEnd"/>
      <w:r>
        <w:t xml:space="preserve"> :</w:t>
      </w:r>
      <w:proofErr w:type="gramEnd"/>
    </w:p>
    <w:p w:rsidR="00C032F5" w:rsidRDefault="00C032F5" w:rsidP="00C032F5">
      <w:r>
        <w:t>There are two ways:</w:t>
      </w:r>
    </w:p>
    <w:p w:rsidR="00C9234D" w:rsidRDefault="00C9234D" w:rsidP="00C9234D">
      <w:pPr>
        <w:pStyle w:val="ListParagraph"/>
        <w:numPr>
          <w:ilvl w:val="0"/>
          <w:numId w:val="23"/>
        </w:numPr>
      </w:pPr>
      <w:r>
        <w:t>First way (Disadvantage it delete all the records)</w:t>
      </w:r>
    </w:p>
    <w:p w:rsidR="00C032F5" w:rsidRDefault="00C032F5" w:rsidP="00C9234D">
      <w:pPr>
        <w:pStyle w:val="ListParagraph"/>
        <w:numPr>
          <w:ilvl w:val="0"/>
          <w:numId w:val="24"/>
        </w:numPr>
      </w:pPr>
      <w:r>
        <w:t>Delete</w:t>
      </w:r>
      <w:r w:rsidR="00B30DD8">
        <w:t xml:space="preserve"> or drop</w:t>
      </w:r>
      <w:r>
        <w:t xml:space="preserve"> the existing table (addresses table)</w:t>
      </w:r>
    </w:p>
    <w:p w:rsidR="00C032F5" w:rsidRDefault="00C13352" w:rsidP="00C9234D">
      <w:pPr>
        <w:pStyle w:val="ListParagraph"/>
        <w:numPr>
          <w:ilvl w:val="0"/>
          <w:numId w:val="24"/>
        </w:numPr>
      </w:pPr>
      <w:r>
        <w:t>Delete the r</w:t>
      </w:r>
      <w:r w:rsidR="00C032F5">
        <w:t>ecord of migration file in migration table</w:t>
      </w:r>
    </w:p>
    <w:p w:rsidR="00C032F5" w:rsidRDefault="00C9234D" w:rsidP="00C032F5">
      <w:r>
        <w:t xml:space="preserve">Export to save all data -&gt; use first way -&gt; table with extra column-&gt;import all </w:t>
      </w:r>
    </w:p>
    <w:p w:rsidR="00C9234D" w:rsidRDefault="00C9234D" w:rsidP="00C9234D">
      <w:pPr>
        <w:pStyle w:val="ListParagraph"/>
        <w:numPr>
          <w:ilvl w:val="0"/>
          <w:numId w:val="23"/>
        </w:numPr>
      </w:pPr>
      <w:r>
        <w:t>Second way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First we create migration file (</w:t>
      </w:r>
      <w:proofErr w:type="spellStart"/>
      <w:r w:rsidRPr="00866711">
        <w:rPr>
          <w:rFonts w:ascii="Lucida Console" w:hAnsi="Lucida Console" w:cs="Lucida Console"/>
          <w:sz w:val="18"/>
          <w:szCs w:val="18"/>
          <w:highlight w:val="yellow"/>
        </w:rPr>
        <w:t>php</w:t>
      </w:r>
      <w:proofErr w:type="spellEnd"/>
      <w:r w:rsidRPr="00866711">
        <w:rPr>
          <w:rFonts w:ascii="Lucida Console" w:hAnsi="Lucida Console" w:cs="Lucida Console"/>
          <w:sz w:val="18"/>
          <w:szCs w:val="18"/>
          <w:highlight w:val="yellow"/>
        </w:rPr>
        <w:t xml:space="preserve"> artisan </w:t>
      </w:r>
      <w:proofErr w:type="spellStart"/>
      <w:proofErr w:type="gramStart"/>
      <w:r w:rsidRPr="00866711">
        <w:rPr>
          <w:rFonts w:ascii="Lucida Console" w:hAnsi="Lucida Console" w:cs="Lucida Console"/>
          <w:sz w:val="18"/>
          <w:szCs w:val="18"/>
          <w:highlight w:val="yellow"/>
        </w:rPr>
        <w:t>make:migration</w:t>
      </w:r>
      <w:proofErr w:type="spellEnd"/>
      <w:proofErr w:type="gramEnd"/>
      <w:r w:rsidRPr="00866711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  <w:proofErr w:type="spellStart"/>
      <w:r w:rsidRPr="00866711">
        <w:rPr>
          <w:rFonts w:ascii="Lucida Console" w:hAnsi="Lucida Console" w:cs="Lucida Console"/>
          <w:sz w:val="18"/>
          <w:szCs w:val="18"/>
          <w:highlight w:val="yellow"/>
        </w:rPr>
        <w:t>add_age_in_address_table</w:t>
      </w:r>
      <w:proofErr w:type="spellEnd"/>
      <w:r>
        <w:t>)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We edit the file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Up (</w:t>
      </w:r>
      <w:proofErr w:type="gramStart"/>
      <w:r>
        <w:t>add ,</w:t>
      </w:r>
      <w:proofErr w:type="gramEnd"/>
      <w:r>
        <w:t xml:space="preserve"> remove, alter)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Down(remove)</w:t>
      </w:r>
    </w:p>
    <w:p w:rsidR="00866711" w:rsidRDefault="00866711" w:rsidP="00866711">
      <w:pPr>
        <w:pStyle w:val="ListParagraph"/>
        <w:ind w:left="1440"/>
      </w:pP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up(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table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ge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-&gt;after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 Reverse the migrations.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@return</w:t>
      </w: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/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down(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table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spell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dropColumn</w:t>
      </w:r>
      <w:proofErr w:type="spell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ge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66711" w:rsidRDefault="00866711" w:rsidP="00866711">
      <w:pPr>
        <w:pStyle w:val="ListParagraph"/>
        <w:ind w:left="1440"/>
      </w:pPr>
    </w:p>
    <w:p w:rsidR="00C032F5" w:rsidRDefault="00C032F5" w:rsidP="00CA7533"/>
    <w:p w:rsidR="00C032F5" w:rsidRDefault="00866711" w:rsidP="00CA7533">
      <w:r>
        <w:t xml:space="preserve">Condition </w:t>
      </w:r>
    </w:p>
    <w:p w:rsidR="00866711" w:rsidRDefault="00866711" w:rsidP="00866711">
      <w:pPr>
        <w:pStyle w:val="ListParagraph"/>
        <w:numPr>
          <w:ilvl w:val="3"/>
          <w:numId w:val="1"/>
        </w:numPr>
      </w:pPr>
      <w:r>
        <w:lastRenderedPageBreak/>
        <w:t xml:space="preserve"> Project is in development (Still not host and you are the only one developer)</w:t>
      </w:r>
    </w:p>
    <w:p w:rsidR="00866711" w:rsidRDefault="00866711" w:rsidP="00866711">
      <w:pPr>
        <w:pStyle w:val="ListParagraph"/>
        <w:ind w:left="2880"/>
      </w:pPr>
      <w:r>
        <w:t>First way or second way</w:t>
      </w:r>
    </w:p>
    <w:p w:rsidR="00866711" w:rsidRDefault="00866711" w:rsidP="00866711">
      <w:pPr>
        <w:pStyle w:val="ListParagraph"/>
        <w:ind w:left="2880"/>
      </w:pPr>
      <w:r>
        <w:t>After someday mobile number want to be added</w:t>
      </w:r>
    </w:p>
    <w:p w:rsidR="00B370FA" w:rsidRDefault="00B370FA" w:rsidP="00866711">
      <w:pPr>
        <w:pStyle w:val="ListParagraph"/>
        <w:ind w:left="2880"/>
      </w:pPr>
    </w:p>
    <w:p w:rsidR="00B370FA" w:rsidRDefault="00B370FA" w:rsidP="00B370FA">
      <w:pPr>
        <w:pStyle w:val="ListParagraph"/>
        <w:ind w:left="2880"/>
      </w:pPr>
      <w:r>
        <w:t>If there are other developer than you cannot do First way.</w:t>
      </w:r>
    </w:p>
    <w:p w:rsidR="00B370FA" w:rsidRDefault="00B370FA" w:rsidP="00B370FA">
      <w:pPr>
        <w:pStyle w:val="ListParagraph"/>
        <w:ind w:left="2880"/>
      </w:pPr>
      <w:r>
        <w:t xml:space="preserve">Simply pull from </w:t>
      </w:r>
      <w:proofErr w:type="spellStart"/>
      <w:r>
        <w:t>git</w:t>
      </w:r>
      <w:proofErr w:type="spellEnd"/>
      <w:r>
        <w:t xml:space="preserve"> and run </w:t>
      </w:r>
      <w:proofErr w:type="spellStart"/>
      <w:r>
        <w:t>php</w:t>
      </w:r>
      <w:proofErr w:type="spellEnd"/>
      <w:r>
        <w:t xml:space="preserve"> artisan migrate</w:t>
      </w:r>
    </w:p>
    <w:p w:rsidR="00866711" w:rsidRDefault="00866711" w:rsidP="00866711">
      <w:pPr>
        <w:pStyle w:val="ListParagraph"/>
        <w:ind w:left="2880"/>
      </w:pPr>
    </w:p>
    <w:p w:rsidR="00866711" w:rsidRDefault="00866711" w:rsidP="00866711">
      <w:pPr>
        <w:pStyle w:val="ListParagraph"/>
        <w:numPr>
          <w:ilvl w:val="3"/>
          <w:numId w:val="1"/>
        </w:numPr>
      </w:pPr>
      <w:r>
        <w:t>Project running</w:t>
      </w:r>
    </w:p>
    <w:p w:rsidR="00B370FA" w:rsidRDefault="00B370FA" w:rsidP="00B370FA">
      <w:pPr>
        <w:pStyle w:val="ListParagraph"/>
        <w:ind w:left="2880"/>
      </w:pPr>
      <w:r>
        <w:t>Second way is better option</w:t>
      </w:r>
    </w:p>
    <w:p w:rsidR="00B370FA" w:rsidRPr="00A85C16" w:rsidRDefault="00B370FA" w:rsidP="00A85C16">
      <w:pPr>
        <w:pStyle w:val="Heading1"/>
      </w:pPr>
    </w:p>
    <w:p w:rsidR="00A85C16" w:rsidRDefault="00A85C16" w:rsidP="00A85C16">
      <w:pPr>
        <w:pStyle w:val="Heading1"/>
      </w:pPr>
      <w:r>
        <w:t>Error:</w:t>
      </w:r>
    </w:p>
    <w:p w:rsidR="00A85C16" w:rsidRDefault="00A85C16" w:rsidP="00A85C16">
      <w:r>
        <w:t xml:space="preserve">Design and database connection is still </w:t>
      </w:r>
      <w:proofErr w:type="gramStart"/>
      <w:r>
        <w:t>remaining.(</w:t>
      </w:r>
      <w:proofErr w:type="spellStart"/>
      <w:proofErr w:type="gramEnd"/>
      <w:r>
        <w:t>npm</w:t>
      </w:r>
      <w:proofErr w:type="spellEnd"/>
      <w:r>
        <w:t xml:space="preserve"> install &amp;&amp; </w:t>
      </w:r>
      <w:proofErr w:type="spellStart"/>
      <w:r>
        <w:t>npm</w:t>
      </w:r>
      <w:proofErr w:type="spellEnd"/>
      <w:r>
        <w:t xml:space="preserve"> run dev will solve </w:t>
      </w:r>
      <w:proofErr w:type="spellStart"/>
      <w:r>
        <w:t>vue</w:t>
      </w:r>
      <w:proofErr w:type="spellEnd"/>
      <w:r>
        <w:t xml:space="preserve"> design problem)</w:t>
      </w:r>
    </w:p>
    <w:p w:rsidR="00A85C16" w:rsidRDefault="00A85C16" w:rsidP="00A85C16">
      <w:proofErr w:type="spellStart"/>
      <w:r>
        <w:t>SqlState</w:t>
      </w:r>
      <w:proofErr w:type="spellEnd"/>
      <w:r>
        <w:t xml:space="preserve">: </w:t>
      </w:r>
      <w:proofErr w:type="spellStart"/>
      <w:r>
        <w:t>php</w:t>
      </w:r>
      <w:proofErr w:type="spellEnd"/>
      <w:r>
        <w:t xml:space="preserve"> artisan migrate</w:t>
      </w:r>
    </w:p>
    <w:p w:rsidR="00A85C16" w:rsidRDefault="00A85C16" w:rsidP="00A85C16">
      <w:r>
        <w:rPr>
          <w:rFonts w:ascii="Segoe UI" w:hAnsi="Segoe UI" w:cs="Segoe UI"/>
          <w:b/>
          <w:bCs/>
          <w:color w:val="332F51"/>
          <w:sz w:val="36"/>
          <w:szCs w:val="36"/>
          <w:shd w:val="clear" w:color="auto" w:fill="FFFFFF"/>
        </w:rPr>
        <w:t>SQLSTATE[HY000]: General error: 1364 Field 'phone' doesn't have a default value</w:t>
      </w:r>
    </w:p>
    <w:p w:rsidR="00B370FA" w:rsidRDefault="00A85C16" w:rsidP="00A85C16">
      <w:r>
        <w:t>Name of this error is default value:</w:t>
      </w:r>
    </w:p>
    <w:p w:rsidR="00A85C16" w:rsidRDefault="00A85C16" w:rsidP="00A85C16">
      <w:r>
        <w:t>Reason of this error</w:t>
      </w:r>
    </w:p>
    <w:p w:rsidR="00A85C16" w:rsidRDefault="00A85C16" w:rsidP="00A85C16">
      <w:r>
        <w:t>There is no default value for phone</w:t>
      </w:r>
    </w:p>
    <w:p w:rsidR="00A85C16" w:rsidRDefault="00A85C16" w:rsidP="00A85C16"/>
    <w:p w:rsidR="00A85C16" w:rsidRDefault="00A85C16" w:rsidP="00A85C16">
      <w:pPr>
        <w:pStyle w:val="Heading1"/>
      </w:pPr>
      <w:r>
        <w:t>Login and Register</w:t>
      </w:r>
    </w:p>
    <w:p w:rsidR="00A85C16" w:rsidRDefault="00A85C16" w:rsidP="00A85C16">
      <w:proofErr w:type="spellStart"/>
      <w:r>
        <w:t>Laravel</w:t>
      </w:r>
      <w:proofErr w:type="spellEnd"/>
      <w:r>
        <w:t xml:space="preserve"> gives us login and register by default but first we have write</w:t>
      </w:r>
    </w:p>
    <w:p w:rsidR="00A85C16" w:rsidRDefault="00A85C16" w:rsidP="00A85C16">
      <w:pPr>
        <w:pStyle w:val="HTMLPreformatted"/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A85C16" w:rsidRDefault="00A85C16" w:rsidP="00A85C16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A85C16" w:rsidRDefault="00A85C16" w:rsidP="00A85C16">
      <w:pPr>
        <w:pStyle w:val="Heading1"/>
      </w:pPr>
      <w:proofErr w:type="spellStart"/>
      <w:r>
        <w:t>Laravel</w:t>
      </w:r>
      <w:proofErr w:type="spellEnd"/>
      <w:r>
        <w:t xml:space="preserve"> Actual process:</w:t>
      </w:r>
    </w:p>
    <w:p w:rsidR="00A85C16" w:rsidRDefault="00A85C16" w:rsidP="00A85C16"/>
    <w:p w:rsidR="00A85C16" w:rsidRDefault="00A85C16" w:rsidP="00A85C16">
      <w:r>
        <w:t xml:space="preserve">First </w:t>
      </w:r>
      <w:r w:rsidR="00346F7A">
        <w:t xml:space="preserve">browser </w:t>
      </w:r>
      <w:proofErr w:type="gramStart"/>
      <w:r w:rsidR="00346F7A">
        <w:t>go</w:t>
      </w:r>
      <w:proofErr w:type="gramEnd"/>
      <w:r w:rsidR="00346F7A">
        <w:t xml:space="preserve"> to route-&gt; </w:t>
      </w:r>
      <w:proofErr w:type="spellStart"/>
      <w:r w:rsidR="00346F7A">
        <w:t>web.php</w:t>
      </w:r>
      <w:proofErr w:type="spellEnd"/>
    </w:p>
    <w:p w:rsidR="00346F7A" w:rsidRDefault="00346F7A" w:rsidP="00A85C16">
      <w:r>
        <w:t xml:space="preserve">Then it </w:t>
      </w:r>
      <w:proofErr w:type="gramStart"/>
      <w:r>
        <w:t>search</w:t>
      </w:r>
      <w:proofErr w:type="gramEnd"/>
      <w:r>
        <w:t xml:space="preserve"> for </w:t>
      </w:r>
      <w:proofErr w:type="spellStart"/>
      <w:r>
        <w:t>url</w:t>
      </w:r>
      <w:proofErr w:type="spellEnd"/>
      <w:r>
        <w:t xml:space="preserve"> segment in </w:t>
      </w:r>
      <w:proofErr w:type="spellStart"/>
      <w:r>
        <w:t>web.php</w:t>
      </w:r>
      <w:proofErr w:type="spellEnd"/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6F7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() {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346F7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view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welcome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Auth</w:t>
      </w:r>
      <w:proofErr w:type="spell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s(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HomeController@index</w:t>
      </w:r>
      <w:proofErr w:type="spellEnd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)-&gt;name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/raj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6F7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() {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   echo 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rajkumar</w:t>
      </w:r>
      <w:proofErr w:type="spellEnd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346F7A" w:rsidRDefault="00346F7A" w:rsidP="00A85C16"/>
    <w:p w:rsidR="00A85C16" w:rsidRDefault="00346F7A" w:rsidP="00A85C16">
      <w:r>
        <w:t xml:space="preserve">If it finds the </w:t>
      </w:r>
      <w:proofErr w:type="spellStart"/>
      <w:r>
        <w:t>url</w:t>
      </w:r>
      <w:proofErr w:type="spellEnd"/>
      <w:r>
        <w:t xml:space="preserve"> </w:t>
      </w:r>
      <w:proofErr w:type="gramStart"/>
      <w:r>
        <w:t>segment</w:t>
      </w:r>
      <w:proofErr w:type="gramEnd"/>
      <w:r>
        <w:t xml:space="preserve"> then it redirect to controller or return view or just echo.</w:t>
      </w:r>
    </w:p>
    <w:p w:rsidR="005E4428" w:rsidRDefault="00291C17" w:rsidP="00291C17">
      <w:pPr>
        <w:pStyle w:val="Heading2"/>
      </w:pPr>
      <w:r>
        <w:t>Page Expired</w:t>
      </w:r>
    </w:p>
    <w:p w:rsidR="00291C17" w:rsidRPr="00291C17" w:rsidRDefault="00291C17" w:rsidP="00291C1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636B6F"/>
          <w:sz w:val="39"/>
          <w:szCs w:val="39"/>
        </w:rPr>
      </w:pPr>
      <w:r w:rsidRPr="00291C17">
        <w:rPr>
          <w:rFonts w:ascii="Arial" w:eastAsia="Times New Roman" w:hAnsi="Arial" w:cs="Arial"/>
          <w:color w:val="636B6F"/>
          <w:sz w:val="39"/>
          <w:szCs w:val="39"/>
        </w:rPr>
        <w:t>419</w:t>
      </w:r>
    </w:p>
    <w:p w:rsidR="00291C17" w:rsidRPr="00291C17" w:rsidRDefault="00291C17" w:rsidP="00291C1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636B6F"/>
          <w:sz w:val="27"/>
          <w:szCs w:val="27"/>
        </w:rPr>
      </w:pPr>
      <w:r w:rsidRPr="00291C17">
        <w:rPr>
          <w:rFonts w:ascii="Arial" w:eastAsia="Times New Roman" w:hAnsi="Arial" w:cs="Arial"/>
          <w:color w:val="636B6F"/>
          <w:sz w:val="27"/>
          <w:szCs w:val="27"/>
        </w:rPr>
        <w:t>Page Expired</w:t>
      </w:r>
    </w:p>
    <w:p w:rsidR="00291C17" w:rsidRDefault="00291C17" w:rsidP="00A85C16"/>
    <w:p w:rsidR="00291C17" w:rsidRDefault="00291C17" w:rsidP="00A85C16">
      <w:r>
        <w:t xml:space="preserve">This error occurs when we don’t write </w:t>
      </w:r>
      <w:r w:rsidRPr="00C95DF0">
        <w:rPr>
          <w:highlight w:val="yellow"/>
        </w:rPr>
        <w:t>@</w:t>
      </w:r>
      <w:proofErr w:type="spellStart"/>
      <w:proofErr w:type="gramStart"/>
      <w:r w:rsidRPr="00C95DF0">
        <w:rPr>
          <w:highlight w:val="yellow"/>
        </w:rPr>
        <w:t>csrf</w:t>
      </w:r>
      <w:proofErr w:type="spellEnd"/>
      <w:r>
        <w:t xml:space="preserve">  inside</w:t>
      </w:r>
      <w:proofErr w:type="gramEnd"/>
      <w:r>
        <w:t xml:space="preserve"> the form</w:t>
      </w:r>
      <w:r w:rsidR="00C95DF0">
        <w:t xml:space="preserve">. </w:t>
      </w:r>
      <w:proofErr w:type="spellStart"/>
      <w:r w:rsidR="00C95DF0">
        <w:t>Laravel</w:t>
      </w:r>
      <w:proofErr w:type="spellEnd"/>
      <w:r w:rsidR="00C95DF0">
        <w:t xml:space="preserve"> use token for the posting any data to server. Every &lt;form &gt; should include </w:t>
      </w:r>
      <w:r w:rsidR="00C95DF0" w:rsidRPr="00C95DF0">
        <w:rPr>
          <w:highlight w:val="yellow"/>
        </w:rPr>
        <w:t>@</w:t>
      </w:r>
      <w:proofErr w:type="spellStart"/>
      <w:r w:rsidR="00C95DF0" w:rsidRPr="00C95DF0">
        <w:rPr>
          <w:highlight w:val="yellow"/>
        </w:rPr>
        <w:t>csrf</w:t>
      </w:r>
      <w:proofErr w:type="spellEnd"/>
    </w:p>
    <w:p w:rsidR="005E4428" w:rsidRDefault="005E4428" w:rsidP="005E4428">
      <w:pPr>
        <w:pStyle w:val="Heading1"/>
      </w:pPr>
      <w:r>
        <w:t>Page View process:</w:t>
      </w:r>
    </w:p>
    <w:p w:rsidR="005E4428" w:rsidRDefault="005E4428" w:rsidP="005E4428">
      <w:pPr>
        <w:pStyle w:val="ListParagraph"/>
        <w:numPr>
          <w:ilvl w:val="0"/>
          <w:numId w:val="26"/>
        </w:numPr>
      </w:pPr>
      <w:r>
        <w:t>Write in the route (</w:t>
      </w:r>
      <w:proofErr w:type="spellStart"/>
      <w:r>
        <w:t>web.php</w:t>
      </w:r>
      <w:proofErr w:type="spellEnd"/>
      <w:r>
        <w:t>) then return the view</w:t>
      </w:r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/add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() {</w:t>
      </w:r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view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add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5E4428" w:rsidRDefault="005E4428" w:rsidP="005E4428">
      <w:pPr>
        <w:pStyle w:val="ListParagraph"/>
      </w:pPr>
    </w:p>
    <w:p w:rsidR="005E4428" w:rsidRDefault="005E4428" w:rsidP="005E4428">
      <w:pPr>
        <w:pStyle w:val="ListParagraph"/>
        <w:numPr>
          <w:ilvl w:val="0"/>
          <w:numId w:val="26"/>
        </w:numPr>
      </w:pPr>
      <w:r>
        <w:t xml:space="preserve">Write the controller name to redirect in </w:t>
      </w:r>
      <w:proofErr w:type="spellStart"/>
      <w:r>
        <w:t>web.php</w:t>
      </w:r>
      <w:proofErr w:type="spellEnd"/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/all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HomeController@all</w:t>
      </w:r>
      <w:proofErr w:type="spellEnd"/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E442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5E4428" w:rsidRDefault="005E4428" w:rsidP="005E4428">
      <w:pPr>
        <w:pStyle w:val="ListParagraph"/>
      </w:pPr>
      <w:r>
        <w:t xml:space="preserve">And in </w:t>
      </w:r>
      <w:proofErr w:type="spellStart"/>
      <w:r w:rsidRPr="005E4428">
        <w:rPr>
          <w:highlight w:val="yellow"/>
        </w:rPr>
        <w:t>HomeController</w:t>
      </w:r>
      <w:r>
        <w:t>.php</w:t>
      </w:r>
      <w:proofErr w:type="spellEnd"/>
    </w:p>
    <w:p w:rsidR="005E4428" w:rsidRPr="005E4428" w:rsidRDefault="005E4428" w:rsidP="005E44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all(</w:t>
      </w:r>
      <w:proofErr w:type="gramEnd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4428" w:rsidRPr="005E4428" w:rsidRDefault="005E4428" w:rsidP="005E44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view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all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E4428" w:rsidRPr="005E4428" w:rsidRDefault="005E4428" w:rsidP="005E44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55262" w:rsidRDefault="00EF5B42" w:rsidP="00F55262">
      <w:pPr>
        <w:pStyle w:val="ListParagraph"/>
        <w:numPr>
          <w:ilvl w:val="0"/>
          <w:numId w:val="26"/>
        </w:numPr>
      </w:pPr>
      <w:r>
        <w:t xml:space="preserve">Create </w:t>
      </w:r>
      <w:r w:rsidRPr="00EF5B42">
        <w:rPr>
          <w:highlight w:val="yellow"/>
        </w:rPr>
        <w:t>all-</w:t>
      </w:r>
      <w:proofErr w:type="spellStart"/>
      <w:r w:rsidRPr="00EF5B42">
        <w:rPr>
          <w:highlight w:val="yellow"/>
        </w:rPr>
        <w:t>address.blade.php</w:t>
      </w:r>
      <w:proofErr w:type="spellEnd"/>
      <w:r>
        <w:t xml:space="preserve"> file in view folder </w:t>
      </w:r>
    </w:p>
    <w:p w:rsidR="00C96BBD" w:rsidRDefault="00C96BBD" w:rsidP="00C96BBD">
      <w:pPr>
        <w:pStyle w:val="ListParagraph"/>
      </w:pPr>
    </w:p>
    <w:p w:rsidR="00F55262" w:rsidRDefault="00C96BBD" w:rsidP="00C96BBD">
      <w:pPr>
        <w:pStyle w:val="Heading1"/>
      </w:pPr>
      <w:proofErr w:type="spellStart"/>
      <w:r>
        <w:t>Laravel</w:t>
      </w:r>
      <w:proofErr w:type="spellEnd"/>
      <w:r>
        <w:t xml:space="preserve"> Function</w:t>
      </w:r>
    </w:p>
    <w:p w:rsidR="00C96BBD" w:rsidRDefault="00C96BBD" w:rsidP="00C96BBD">
      <w:pPr>
        <w:pStyle w:val="Heading2"/>
      </w:pPr>
      <w:r>
        <w:t xml:space="preserve">Echo </w:t>
      </w:r>
    </w:p>
    <w:p w:rsidR="00C96BBD" w:rsidRDefault="00C96BBD" w:rsidP="00C96BBD">
      <w:proofErr w:type="gramStart"/>
      <w:r w:rsidRPr="0080073C">
        <w:rPr>
          <w:highlight w:val="yellow"/>
        </w:rPr>
        <w:t>&lt;?</w:t>
      </w:r>
      <w:proofErr w:type="spellStart"/>
      <w:r w:rsidRPr="0080073C">
        <w:rPr>
          <w:highlight w:val="yellow"/>
        </w:rPr>
        <w:t>php</w:t>
      </w:r>
      <w:proofErr w:type="spellEnd"/>
      <w:proofErr w:type="gramEnd"/>
      <w:r w:rsidRPr="0080073C">
        <w:rPr>
          <w:highlight w:val="yellow"/>
        </w:rPr>
        <w:t xml:space="preserve"> echo $name ?&gt;</w:t>
      </w:r>
    </w:p>
    <w:p w:rsidR="00C96BBD" w:rsidRDefault="00C96BBD" w:rsidP="00C96BBD">
      <w:r>
        <w:t>{{$name}}</w:t>
      </w:r>
      <w:r w:rsidR="0080073C">
        <w:t xml:space="preserve"> (</w:t>
      </w:r>
      <w:proofErr w:type="spellStart"/>
      <w:r w:rsidR="0080073C" w:rsidRPr="0080073C">
        <w:rPr>
          <w:i/>
        </w:rPr>
        <w:t>laravel</w:t>
      </w:r>
      <w:proofErr w:type="spellEnd"/>
      <w:r w:rsidR="0080073C" w:rsidRPr="0080073C">
        <w:rPr>
          <w:i/>
        </w:rPr>
        <w:t xml:space="preserve"> recognize curly braces only if the file is named </w:t>
      </w:r>
      <w:proofErr w:type="gramStart"/>
      <w:r w:rsidR="0080073C" w:rsidRPr="0080073C">
        <w:rPr>
          <w:i/>
        </w:rPr>
        <w:t>as .blade</w:t>
      </w:r>
      <w:proofErr w:type="gramEnd"/>
      <w:r w:rsidR="0080073C">
        <w:rPr>
          <w:i/>
        </w:rPr>
        <w:t>)</w:t>
      </w:r>
    </w:p>
    <w:p w:rsidR="0080073C" w:rsidRPr="00C96BBD" w:rsidRDefault="0080073C" w:rsidP="00C96BBD"/>
    <w:p w:rsidR="00C96BBD" w:rsidRDefault="00C96BBD" w:rsidP="00C96BBD">
      <w:pPr>
        <w:pStyle w:val="Heading2"/>
      </w:pPr>
      <w:r>
        <w:lastRenderedPageBreak/>
        <w:t>asset(‘path/</w:t>
      </w:r>
      <w:proofErr w:type="spellStart"/>
      <w:r>
        <w:t>other_path</w:t>
      </w:r>
      <w:proofErr w:type="spellEnd"/>
      <w:r>
        <w:t>’)</w:t>
      </w:r>
    </w:p>
    <w:p w:rsidR="00C96BBD" w:rsidRDefault="00C96BBD" w:rsidP="00C96BBD">
      <w:r>
        <w:t xml:space="preserve">this will </w:t>
      </w:r>
      <w:proofErr w:type="gramStart"/>
      <w:r>
        <w:t>takes</w:t>
      </w:r>
      <w:proofErr w:type="gramEnd"/>
      <w:r>
        <w:t xml:space="preserve"> us to public folder of </w:t>
      </w:r>
      <w:proofErr w:type="spellStart"/>
      <w:r>
        <w:t>laravel</w:t>
      </w:r>
      <w:proofErr w:type="spellEnd"/>
    </w:p>
    <w:p w:rsidR="009B76DD" w:rsidRDefault="009B76DD" w:rsidP="00C96BBD"/>
    <w:p w:rsidR="009B76DD" w:rsidRDefault="009B76DD" w:rsidP="009B76DD">
      <w:pPr>
        <w:pStyle w:val="Heading2"/>
      </w:pPr>
      <w:proofErr w:type="gramStart"/>
      <w:r>
        <w:t>old(</w:t>
      </w:r>
      <w:proofErr w:type="gramEnd"/>
      <w:r>
        <w:t>“</w:t>
      </w:r>
      <w:proofErr w:type="spellStart"/>
      <w:r>
        <w:t>name_of</w:t>
      </w:r>
      <w:proofErr w:type="spellEnd"/>
      <w:r>
        <w:t xml:space="preserve"> input field”)</w:t>
      </w:r>
    </w:p>
    <w:p w:rsidR="009B76DD" w:rsidRPr="009B76DD" w:rsidRDefault="009B76DD" w:rsidP="009B76DD">
      <w:r>
        <w:t>Example you have 10 input field then you filled all the values of input field. Then you submit the form. Validation throws error that something is wrong.</w:t>
      </w:r>
    </w:p>
    <w:sectPr w:rsidR="009B76DD" w:rsidRPr="009B76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D6C"/>
    <w:multiLevelType w:val="multilevel"/>
    <w:tmpl w:val="2D32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06E3A"/>
    <w:multiLevelType w:val="multilevel"/>
    <w:tmpl w:val="5EA65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10150"/>
    <w:multiLevelType w:val="hybridMultilevel"/>
    <w:tmpl w:val="1704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1320"/>
    <w:multiLevelType w:val="multilevel"/>
    <w:tmpl w:val="B944F2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387FA2"/>
    <w:multiLevelType w:val="multilevel"/>
    <w:tmpl w:val="9EDE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DE6333"/>
    <w:multiLevelType w:val="multilevel"/>
    <w:tmpl w:val="C34A77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93415C"/>
    <w:multiLevelType w:val="hybridMultilevel"/>
    <w:tmpl w:val="3B3A8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E32C45"/>
    <w:multiLevelType w:val="hybridMultilevel"/>
    <w:tmpl w:val="7DDCE9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F2B4B77"/>
    <w:multiLevelType w:val="multilevel"/>
    <w:tmpl w:val="CE30B7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9658FF"/>
    <w:multiLevelType w:val="hybridMultilevel"/>
    <w:tmpl w:val="00B0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6F3CF7"/>
    <w:multiLevelType w:val="hybridMultilevel"/>
    <w:tmpl w:val="2294D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036F2"/>
    <w:multiLevelType w:val="hybridMultilevel"/>
    <w:tmpl w:val="19508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1D24F7"/>
    <w:multiLevelType w:val="hybridMultilevel"/>
    <w:tmpl w:val="60AABB48"/>
    <w:lvl w:ilvl="0" w:tplc="5430309C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64191"/>
    <w:multiLevelType w:val="multilevel"/>
    <w:tmpl w:val="2790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4935D5"/>
    <w:multiLevelType w:val="multilevel"/>
    <w:tmpl w:val="FA8A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1700F69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7B221AD"/>
    <w:multiLevelType w:val="multilevel"/>
    <w:tmpl w:val="3AD2F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1F3E73"/>
    <w:multiLevelType w:val="multilevel"/>
    <w:tmpl w:val="F78EC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1164B55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BE201F2"/>
    <w:multiLevelType w:val="hybridMultilevel"/>
    <w:tmpl w:val="9A00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403FCC"/>
    <w:multiLevelType w:val="hybridMultilevel"/>
    <w:tmpl w:val="68121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F259E7"/>
    <w:multiLevelType w:val="multilevel"/>
    <w:tmpl w:val="5DDAF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7C76F26"/>
    <w:multiLevelType w:val="hybridMultilevel"/>
    <w:tmpl w:val="CF6E582A"/>
    <w:lvl w:ilvl="0" w:tplc="CF3E10FA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836162"/>
    <w:multiLevelType w:val="hybridMultilevel"/>
    <w:tmpl w:val="2E20D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4"/>
  </w:num>
  <w:num w:numId="8">
    <w:abstractNumId w:val="14"/>
  </w:num>
  <w:num w:numId="9">
    <w:abstractNumId w:val="8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21"/>
  </w:num>
  <w:num w:numId="12">
    <w:abstractNumId w:val="17"/>
  </w:num>
  <w:num w:numId="13">
    <w:abstractNumId w:val="11"/>
  </w:num>
  <w:num w:numId="14">
    <w:abstractNumId w:val="19"/>
  </w:num>
  <w:num w:numId="15">
    <w:abstractNumId w:val="2"/>
  </w:num>
  <w:num w:numId="16">
    <w:abstractNumId w:val="12"/>
  </w:num>
  <w:num w:numId="17">
    <w:abstractNumId w:val="9"/>
  </w:num>
  <w:num w:numId="18">
    <w:abstractNumId w:val="7"/>
  </w:num>
  <w:num w:numId="19">
    <w:abstractNumId w:val="15"/>
  </w:num>
  <w:num w:numId="20">
    <w:abstractNumId w:val="18"/>
  </w:num>
  <w:num w:numId="21">
    <w:abstractNumId w:val="13"/>
  </w:num>
  <w:num w:numId="22">
    <w:abstractNumId w:val="16"/>
  </w:num>
  <w:num w:numId="23">
    <w:abstractNumId w:val="22"/>
  </w:num>
  <w:num w:numId="24">
    <w:abstractNumId w:val="20"/>
  </w:num>
  <w:num w:numId="25">
    <w:abstractNumId w:val="6"/>
  </w:num>
  <w:num w:numId="26">
    <w:abstractNumId w:val="23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QyMrK0MLMwtbBU0lEKTi0uzszPAykwqwUAr3KsqCwAAAA="/>
  </w:docVars>
  <w:rsids>
    <w:rsidRoot w:val="00542FC5"/>
    <w:rsid w:val="000213DE"/>
    <w:rsid w:val="000B76CC"/>
    <w:rsid w:val="00125286"/>
    <w:rsid w:val="00291C17"/>
    <w:rsid w:val="002A0405"/>
    <w:rsid w:val="00346F7A"/>
    <w:rsid w:val="0035404F"/>
    <w:rsid w:val="003723E5"/>
    <w:rsid w:val="0040002C"/>
    <w:rsid w:val="00400104"/>
    <w:rsid w:val="00446547"/>
    <w:rsid w:val="00453AE3"/>
    <w:rsid w:val="004A06CD"/>
    <w:rsid w:val="004B1056"/>
    <w:rsid w:val="005006E9"/>
    <w:rsid w:val="00542FC5"/>
    <w:rsid w:val="005E4428"/>
    <w:rsid w:val="006600C7"/>
    <w:rsid w:val="00726823"/>
    <w:rsid w:val="007A6F3F"/>
    <w:rsid w:val="0080073C"/>
    <w:rsid w:val="008378DA"/>
    <w:rsid w:val="00866711"/>
    <w:rsid w:val="009069D7"/>
    <w:rsid w:val="00920143"/>
    <w:rsid w:val="009B34A7"/>
    <w:rsid w:val="009B76DD"/>
    <w:rsid w:val="00A8519A"/>
    <w:rsid w:val="00A85C16"/>
    <w:rsid w:val="00AB0018"/>
    <w:rsid w:val="00AD6934"/>
    <w:rsid w:val="00AF2C75"/>
    <w:rsid w:val="00B30DD8"/>
    <w:rsid w:val="00B370FA"/>
    <w:rsid w:val="00C032F5"/>
    <w:rsid w:val="00C13352"/>
    <w:rsid w:val="00C830A0"/>
    <w:rsid w:val="00C90709"/>
    <w:rsid w:val="00C9234D"/>
    <w:rsid w:val="00C95DF0"/>
    <w:rsid w:val="00C96BBD"/>
    <w:rsid w:val="00CA02F7"/>
    <w:rsid w:val="00CA7533"/>
    <w:rsid w:val="00CC0B3F"/>
    <w:rsid w:val="00D504B3"/>
    <w:rsid w:val="00D6051D"/>
    <w:rsid w:val="00E031F5"/>
    <w:rsid w:val="00E50EE3"/>
    <w:rsid w:val="00EF5B42"/>
    <w:rsid w:val="00F40D06"/>
    <w:rsid w:val="00F55262"/>
    <w:rsid w:val="00FA2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3BF5E"/>
  <w15:chartTrackingRefBased/>
  <w15:docId w15:val="{24D1B642-70D3-4BF6-84B6-D63B8A0D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0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105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5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051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05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5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051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051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6CC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04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040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A040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2A04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3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0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9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9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4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9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9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8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4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6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3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9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4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7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4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4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6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1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4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98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12" w:space="11" w:color="auto"/>
          </w:divBdr>
        </w:div>
      </w:divsChild>
    </w:div>
    <w:div w:id="20227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51323E-4493-4716-826D-A2B3FCB46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6</Pages>
  <Words>1981</Words>
  <Characters>1129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4</cp:revision>
  <dcterms:created xsi:type="dcterms:W3CDTF">2020-07-06T09:26:00Z</dcterms:created>
  <dcterms:modified xsi:type="dcterms:W3CDTF">2020-07-12T18:17:00Z</dcterms:modified>
</cp:coreProperties>
</file>